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B24D15" w14:textId="77777777" w:rsidR="0090604F" w:rsidRPr="0086518D" w:rsidRDefault="0090604F" w:rsidP="00747B79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4BF90047" w14:textId="77777777" w:rsidR="00747B79" w:rsidRPr="0086518D" w:rsidRDefault="00747B79" w:rsidP="00747B79">
      <w:pPr>
        <w:jc w:val="center"/>
        <w:rPr>
          <w:rFonts w:asciiTheme="minorHAnsi" w:hAnsiTheme="minorHAnsi" w:cstheme="minorHAnsi"/>
          <w:b/>
          <w:sz w:val="28"/>
          <w:szCs w:val="22"/>
        </w:rPr>
      </w:pPr>
      <w:r w:rsidRPr="0086518D">
        <w:rPr>
          <w:rFonts w:asciiTheme="minorHAnsi" w:hAnsiTheme="minorHAnsi" w:cstheme="minorHAnsi"/>
          <w:b/>
          <w:sz w:val="28"/>
          <w:szCs w:val="22"/>
        </w:rPr>
        <w:t>Formularz zgłoszeniowy</w:t>
      </w:r>
    </w:p>
    <w:p w14:paraId="2A8C6E93" w14:textId="6E4470AA" w:rsidR="00747B79" w:rsidRPr="0086518D" w:rsidRDefault="00747B79" w:rsidP="00747B79">
      <w:pPr>
        <w:jc w:val="center"/>
        <w:rPr>
          <w:rFonts w:asciiTheme="minorHAnsi" w:hAnsiTheme="minorHAnsi" w:cstheme="minorHAnsi"/>
          <w:sz w:val="22"/>
          <w:szCs w:val="22"/>
        </w:rPr>
      </w:pPr>
      <w:r w:rsidRPr="0086518D">
        <w:rPr>
          <w:rFonts w:asciiTheme="minorHAnsi" w:hAnsiTheme="minorHAnsi" w:cstheme="minorHAnsi"/>
          <w:sz w:val="22"/>
          <w:szCs w:val="22"/>
        </w:rPr>
        <w:t xml:space="preserve">wsparcia </w:t>
      </w:r>
      <w:r w:rsidR="0090604F" w:rsidRPr="0086518D">
        <w:rPr>
          <w:rFonts w:asciiTheme="minorHAnsi" w:hAnsiTheme="minorHAnsi" w:cstheme="minorHAnsi"/>
          <w:sz w:val="22"/>
          <w:szCs w:val="22"/>
        </w:rPr>
        <w:t>prac przedwdrożeniowych</w:t>
      </w:r>
      <w:r w:rsidRPr="0086518D">
        <w:rPr>
          <w:rFonts w:asciiTheme="minorHAnsi" w:hAnsiTheme="minorHAnsi" w:cstheme="minorHAnsi"/>
          <w:sz w:val="22"/>
          <w:szCs w:val="22"/>
        </w:rPr>
        <w:t xml:space="preserve"> w ramach projektu </w:t>
      </w:r>
      <w:r w:rsidR="001D28B2">
        <w:rPr>
          <w:rFonts w:asciiTheme="minorHAnsi" w:hAnsiTheme="minorHAnsi" w:cstheme="minorHAnsi"/>
          <w:sz w:val="22"/>
          <w:szCs w:val="22"/>
        </w:rPr>
        <w:t xml:space="preserve">Inkubator Innowacyjności </w:t>
      </w:r>
      <w:r w:rsidR="00A22880">
        <w:rPr>
          <w:rFonts w:asciiTheme="minorHAnsi" w:hAnsiTheme="minorHAnsi" w:cstheme="minorHAnsi"/>
          <w:sz w:val="22"/>
          <w:szCs w:val="22"/>
        </w:rPr>
        <w:t>4.0</w:t>
      </w:r>
    </w:p>
    <w:p w14:paraId="687ABB84" w14:textId="77777777" w:rsidR="00747B79" w:rsidRPr="0086518D" w:rsidRDefault="00747B79" w:rsidP="00747B79">
      <w:pPr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6662"/>
      </w:tblGrid>
      <w:tr w:rsidR="00747B79" w:rsidRPr="0086518D" w14:paraId="6489F4C9" w14:textId="77777777" w:rsidTr="00A076BE">
        <w:trPr>
          <w:trHeight w:val="669"/>
        </w:trPr>
        <w:tc>
          <w:tcPr>
            <w:tcW w:w="24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778A70C" w14:textId="7D24B862" w:rsidR="00747B79" w:rsidRPr="0086518D" w:rsidRDefault="00747B79" w:rsidP="00A076BE">
            <w:pPr>
              <w:spacing w:before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 xml:space="preserve">Tytuł projektu </w:t>
            </w:r>
            <w:r w:rsidR="00A076BE" w:rsidRPr="0086518D">
              <w:rPr>
                <w:rFonts w:asciiTheme="minorHAnsi" w:hAnsiTheme="minorHAnsi" w:cstheme="minorHAnsi"/>
                <w:sz w:val="22"/>
                <w:szCs w:val="22"/>
              </w:rPr>
              <w:t>przedwdrożeniowego</w:t>
            </w: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bottom w:val="single" w:sz="4" w:space="0" w:color="auto"/>
            </w:tcBorders>
            <w:vAlign w:val="bottom"/>
          </w:tcPr>
          <w:p w14:paraId="7AAD4701" w14:textId="3859CE8D" w:rsidR="00747B79" w:rsidRPr="0086518D" w:rsidRDefault="00747B79" w:rsidP="00A076BE">
            <w:pPr>
              <w:spacing w:before="2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……………………</w:t>
            </w:r>
          </w:p>
        </w:tc>
      </w:tr>
    </w:tbl>
    <w:p w14:paraId="05E0B61A" w14:textId="77777777" w:rsidR="00747B79" w:rsidRPr="0086518D" w:rsidRDefault="00747B79" w:rsidP="00747B79">
      <w:pPr>
        <w:rPr>
          <w:rFonts w:asciiTheme="minorHAnsi" w:hAnsiTheme="minorHAnsi" w:cstheme="minorHAnsi"/>
          <w:sz w:val="22"/>
          <w:szCs w:val="22"/>
        </w:rPr>
      </w:pPr>
    </w:p>
    <w:p w14:paraId="5763604E" w14:textId="77777777" w:rsidR="001E4033" w:rsidRPr="0086518D" w:rsidRDefault="001E4033" w:rsidP="001E4033">
      <w:pPr>
        <w:pStyle w:val="Akapitzlist"/>
        <w:ind w:left="1080"/>
        <w:rPr>
          <w:rFonts w:cstheme="minorHAnsi"/>
          <w:b/>
        </w:rPr>
      </w:pPr>
    </w:p>
    <w:p w14:paraId="18B6A53E" w14:textId="6855C658" w:rsidR="00747B79" w:rsidRPr="0086518D" w:rsidRDefault="00747B79" w:rsidP="00747B79">
      <w:pPr>
        <w:pStyle w:val="Akapitzlist"/>
        <w:numPr>
          <w:ilvl w:val="0"/>
          <w:numId w:val="23"/>
        </w:numPr>
        <w:rPr>
          <w:rFonts w:cstheme="minorHAnsi"/>
          <w:b/>
        </w:rPr>
      </w:pPr>
      <w:r w:rsidRPr="0086518D">
        <w:rPr>
          <w:rFonts w:cstheme="minorHAnsi"/>
          <w:b/>
        </w:rPr>
        <w:t xml:space="preserve">DANE </w:t>
      </w:r>
      <w:r w:rsidR="00A076BE" w:rsidRPr="0086518D">
        <w:rPr>
          <w:rFonts w:cstheme="minorHAnsi"/>
          <w:b/>
        </w:rPr>
        <w:t xml:space="preserve">KONTAKTOWE </w:t>
      </w:r>
      <w:r w:rsidRPr="0086518D">
        <w:rPr>
          <w:rFonts w:cstheme="minorHAnsi"/>
          <w:b/>
        </w:rPr>
        <w:t xml:space="preserve">ZESPOŁU REALIZUJĄCEGO PROJEKT 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6520"/>
      </w:tblGrid>
      <w:tr w:rsidR="00747B79" w:rsidRPr="0086518D" w14:paraId="5AD13E5B" w14:textId="77777777" w:rsidTr="00A076BE">
        <w:trPr>
          <w:trHeight w:val="454"/>
        </w:trPr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31EDEBEE" w14:textId="77777777" w:rsidR="00747B79" w:rsidRPr="0086518D" w:rsidRDefault="00747B79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Wydział:</w:t>
            </w:r>
          </w:p>
        </w:tc>
        <w:tc>
          <w:tcPr>
            <w:tcW w:w="6520" w:type="dxa"/>
            <w:vAlign w:val="bottom"/>
          </w:tcPr>
          <w:p w14:paraId="0F80C9FA" w14:textId="77777777" w:rsidR="00747B79" w:rsidRPr="0086518D" w:rsidRDefault="00747B79" w:rsidP="00FE4589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 w:rsidRPr="0086518D">
              <w:rPr>
                <w:rFonts w:asciiTheme="minorHAnsi" w:hAnsiTheme="minorHAnsi" w:cstheme="minorHAnsi"/>
                <w:sz w:val="20"/>
                <w:szCs w:val="22"/>
              </w:rPr>
              <w:t>………………………………………………………………………………………………………………</w:t>
            </w:r>
          </w:p>
        </w:tc>
      </w:tr>
      <w:tr w:rsidR="00747B79" w:rsidRPr="0086518D" w14:paraId="2BC580D8" w14:textId="77777777" w:rsidTr="00A076BE">
        <w:trPr>
          <w:trHeight w:val="454"/>
        </w:trPr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28520E4A" w14:textId="77777777" w:rsidR="00747B79" w:rsidRPr="0086518D" w:rsidRDefault="00747B79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Nazwa Jednostki Organizacyjnej:</w:t>
            </w:r>
          </w:p>
        </w:tc>
        <w:tc>
          <w:tcPr>
            <w:tcW w:w="6520" w:type="dxa"/>
            <w:vAlign w:val="bottom"/>
          </w:tcPr>
          <w:p w14:paraId="6EFAEF91" w14:textId="77777777" w:rsidR="00747B79" w:rsidRPr="0086518D" w:rsidRDefault="00747B79" w:rsidP="00FE4589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 w:rsidRPr="0086518D">
              <w:rPr>
                <w:rFonts w:asciiTheme="minorHAnsi" w:hAnsiTheme="minorHAnsi" w:cstheme="minorHAnsi"/>
                <w:sz w:val="20"/>
                <w:szCs w:val="22"/>
              </w:rPr>
              <w:t>………………………………………………………………………………………………………………</w:t>
            </w:r>
          </w:p>
        </w:tc>
      </w:tr>
      <w:tr w:rsidR="00747B79" w:rsidRPr="0086518D" w14:paraId="34BBAF9B" w14:textId="77777777" w:rsidTr="00A076BE">
        <w:trPr>
          <w:trHeight w:val="454"/>
        </w:trPr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52EC98FD" w14:textId="77777777" w:rsidR="00747B79" w:rsidRPr="0086518D" w:rsidRDefault="00747B79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Kierownik projektu:</w:t>
            </w:r>
          </w:p>
        </w:tc>
        <w:tc>
          <w:tcPr>
            <w:tcW w:w="6520" w:type="dxa"/>
            <w:vAlign w:val="bottom"/>
          </w:tcPr>
          <w:p w14:paraId="59B5F66E" w14:textId="77777777" w:rsidR="00747B79" w:rsidRPr="0086518D" w:rsidRDefault="00747B79" w:rsidP="00FE4589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 w:rsidRPr="0086518D">
              <w:rPr>
                <w:rFonts w:asciiTheme="minorHAnsi" w:hAnsiTheme="minorHAnsi" w:cstheme="minorHAnsi"/>
                <w:sz w:val="20"/>
                <w:szCs w:val="22"/>
              </w:rPr>
              <w:t>………………………………………………………………………………………………………………</w:t>
            </w:r>
          </w:p>
        </w:tc>
      </w:tr>
      <w:tr w:rsidR="00747B79" w:rsidRPr="0086518D" w14:paraId="17955B40" w14:textId="77777777" w:rsidTr="00A076BE">
        <w:trPr>
          <w:trHeight w:val="454"/>
        </w:trPr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1F4C9864" w14:textId="77777777" w:rsidR="00747B79" w:rsidRPr="0086518D" w:rsidRDefault="00747B79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Osoba do kontaktu:</w:t>
            </w:r>
          </w:p>
        </w:tc>
        <w:tc>
          <w:tcPr>
            <w:tcW w:w="6520" w:type="dxa"/>
            <w:vAlign w:val="bottom"/>
          </w:tcPr>
          <w:p w14:paraId="587EE7F4" w14:textId="77777777" w:rsidR="00747B79" w:rsidRPr="0086518D" w:rsidRDefault="00747B79" w:rsidP="00FE4589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 w:rsidRPr="0086518D">
              <w:rPr>
                <w:rFonts w:asciiTheme="minorHAnsi" w:hAnsiTheme="minorHAnsi" w:cstheme="minorHAnsi"/>
                <w:sz w:val="20"/>
                <w:szCs w:val="22"/>
              </w:rPr>
              <w:t>………………………………………………………………………………………………………………</w:t>
            </w:r>
          </w:p>
        </w:tc>
      </w:tr>
      <w:tr w:rsidR="00747B79" w:rsidRPr="0086518D" w14:paraId="2D351E9E" w14:textId="77777777" w:rsidTr="00A076BE">
        <w:trPr>
          <w:trHeight w:val="454"/>
        </w:trPr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57DA7765" w14:textId="77777777" w:rsidR="00747B79" w:rsidRPr="0086518D" w:rsidRDefault="00747B79" w:rsidP="00FE4589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Telefon / e-mail:</w:t>
            </w:r>
          </w:p>
        </w:tc>
        <w:tc>
          <w:tcPr>
            <w:tcW w:w="6520" w:type="dxa"/>
            <w:vAlign w:val="bottom"/>
          </w:tcPr>
          <w:p w14:paraId="73235307" w14:textId="77777777" w:rsidR="00747B79" w:rsidRPr="0086518D" w:rsidRDefault="00747B79" w:rsidP="00FE4589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 w:rsidRPr="0086518D">
              <w:rPr>
                <w:rFonts w:asciiTheme="minorHAnsi" w:hAnsiTheme="minorHAnsi" w:cstheme="minorHAnsi"/>
                <w:sz w:val="20"/>
                <w:szCs w:val="22"/>
              </w:rPr>
              <w:t>………………………………………………………………………………………………………………</w:t>
            </w:r>
          </w:p>
        </w:tc>
      </w:tr>
    </w:tbl>
    <w:p w14:paraId="69E45C9A" w14:textId="77777777" w:rsidR="00747B79" w:rsidRPr="0086518D" w:rsidRDefault="00747B79" w:rsidP="00747B79">
      <w:pPr>
        <w:rPr>
          <w:rFonts w:asciiTheme="minorHAnsi" w:hAnsiTheme="minorHAnsi" w:cstheme="minorHAnsi"/>
          <w:sz w:val="22"/>
          <w:szCs w:val="22"/>
        </w:rPr>
      </w:pPr>
    </w:p>
    <w:p w14:paraId="78C16B8A" w14:textId="77777777" w:rsidR="00747B79" w:rsidRPr="0086518D" w:rsidRDefault="00747B79" w:rsidP="00747B79">
      <w:pPr>
        <w:pStyle w:val="Akapitzlist"/>
        <w:numPr>
          <w:ilvl w:val="0"/>
          <w:numId w:val="23"/>
        </w:numPr>
        <w:rPr>
          <w:rFonts w:cstheme="minorHAnsi"/>
          <w:b/>
        </w:rPr>
      </w:pPr>
      <w:r w:rsidRPr="0086518D">
        <w:rPr>
          <w:rFonts w:cstheme="minorHAnsi"/>
          <w:b/>
        </w:rPr>
        <w:t>INFORMACJE O PROJEKCIE</w:t>
      </w:r>
    </w:p>
    <w:p w14:paraId="7A52F7D8" w14:textId="32E10F2C" w:rsidR="00D37C50" w:rsidRPr="00D0639F" w:rsidRDefault="00D37C50" w:rsidP="001E4033">
      <w:pPr>
        <w:rPr>
          <w:rFonts w:asciiTheme="minorHAnsi" w:hAnsiTheme="minorHAnsi" w:cstheme="minorHAnsi"/>
          <w:b/>
          <w:sz w:val="22"/>
          <w:szCs w:val="22"/>
        </w:rPr>
      </w:pPr>
      <w:r w:rsidRPr="0086518D">
        <w:rPr>
          <w:rFonts w:asciiTheme="minorHAnsi" w:hAnsiTheme="minorHAnsi" w:cstheme="minorHAnsi"/>
          <w:b/>
          <w:sz w:val="22"/>
          <w:szCs w:val="22"/>
        </w:rPr>
        <w:t>Planowany termin rozpoczęcia i zakończenia projektu:</w:t>
      </w:r>
      <w:r w:rsidR="00D0639F">
        <w:rPr>
          <w:rFonts w:asciiTheme="minorHAnsi" w:hAnsiTheme="minorHAnsi" w:cstheme="minorHAnsi"/>
          <w:b/>
          <w:sz w:val="22"/>
          <w:szCs w:val="22"/>
        </w:rPr>
        <w:tab/>
      </w:r>
      <w:r w:rsidR="00D0639F">
        <w:rPr>
          <w:rFonts w:asciiTheme="minorHAnsi" w:hAnsiTheme="minorHAnsi" w:cstheme="minorHAnsi"/>
          <w:b/>
          <w:sz w:val="22"/>
          <w:szCs w:val="22"/>
        </w:rPr>
        <w:tab/>
      </w:r>
      <w:r w:rsidRPr="0086518D">
        <w:rPr>
          <w:rFonts w:asciiTheme="minorHAnsi" w:hAnsiTheme="minorHAnsi" w:cstheme="minorHAnsi"/>
          <w:sz w:val="22"/>
          <w:szCs w:val="22"/>
        </w:rPr>
        <w:t>od …………………….. do ……………………..</w:t>
      </w:r>
    </w:p>
    <w:p w14:paraId="01829686" w14:textId="04729B05" w:rsidR="00D37C50" w:rsidRPr="0086518D" w:rsidRDefault="00D0639F" w:rsidP="001E4033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[najwcześniejsza data rozpoczęcia: </w:t>
      </w:r>
      <w:r w:rsidR="00BA4336">
        <w:rPr>
          <w:rFonts w:asciiTheme="minorHAnsi" w:hAnsiTheme="minorHAnsi" w:cstheme="minorHAnsi"/>
          <w:sz w:val="22"/>
          <w:szCs w:val="22"/>
        </w:rPr>
        <w:t>0</w:t>
      </w:r>
      <w:r w:rsidR="00042A3F">
        <w:rPr>
          <w:rFonts w:asciiTheme="minorHAnsi" w:hAnsiTheme="minorHAnsi" w:cstheme="minorHAnsi"/>
          <w:sz w:val="22"/>
          <w:szCs w:val="22"/>
        </w:rPr>
        <w:t>1</w:t>
      </w:r>
      <w:r w:rsidR="00BA4336">
        <w:rPr>
          <w:rFonts w:asciiTheme="minorHAnsi" w:hAnsiTheme="minorHAnsi" w:cstheme="minorHAnsi"/>
          <w:sz w:val="22"/>
          <w:szCs w:val="22"/>
        </w:rPr>
        <w:t>.</w:t>
      </w:r>
      <w:r w:rsidR="00042A3F">
        <w:rPr>
          <w:rFonts w:asciiTheme="minorHAnsi" w:hAnsiTheme="minorHAnsi" w:cstheme="minorHAnsi"/>
          <w:sz w:val="22"/>
          <w:szCs w:val="22"/>
        </w:rPr>
        <w:t>10</w:t>
      </w:r>
      <w:r w:rsidR="00BA4336">
        <w:rPr>
          <w:rFonts w:asciiTheme="minorHAnsi" w:hAnsiTheme="minorHAnsi" w:cstheme="minorHAnsi"/>
          <w:sz w:val="22"/>
          <w:szCs w:val="22"/>
        </w:rPr>
        <w:t>.2023</w:t>
      </w:r>
      <w:r>
        <w:rPr>
          <w:rFonts w:asciiTheme="minorHAnsi" w:hAnsiTheme="minorHAnsi" w:cstheme="minorHAnsi"/>
          <w:sz w:val="22"/>
          <w:szCs w:val="22"/>
        </w:rPr>
        <w:t xml:space="preserve">, najpóźniejsza data zakończenia: </w:t>
      </w:r>
      <w:r w:rsidR="00042A3F">
        <w:rPr>
          <w:rFonts w:asciiTheme="minorHAnsi" w:hAnsiTheme="minorHAnsi" w:cstheme="minorHAnsi"/>
          <w:sz w:val="22"/>
          <w:szCs w:val="22"/>
        </w:rPr>
        <w:t>31.12</w:t>
      </w:r>
      <w:r w:rsidR="00A22880">
        <w:rPr>
          <w:rFonts w:asciiTheme="minorHAnsi" w:hAnsiTheme="minorHAnsi" w:cstheme="minorHAnsi"/>
          <w:sz w:val="22"/>
          <w:szCs w:val="22"/>
        </w:rPr>
        <w:t>.</w:t>
      </w:r>
      <w:r>
        <w:rPr>
          <w:rFonts w:asciiTheme="minorHAnsi" w:hAnsiTheme="minorHAnsi" w:cstheme="minorHAnsi"/>
          <w:sz w:val="22"/>
          <w:szCs w:val="22"/>
        </w:rPr>
        <w:t>202</w:t>
      </w:r>
      <w:r w:rsidR="00BA4336">
        <w:rPr>
          <w:rFonts w:asciiTheme="minorHAnsi" w:hAnsiTheme="minorHAnsi" w:cstheme="minorHAnsi"/>
          <w:sz w:val="22"/>
          <w:szCs w:val="22"/>
        </w:rPr>
        <w:t>3</w:t>
      </w:r>
      <w:r w:rsidR="00042A3F">
        <w:rPr>
          <w:rFonts w:asciiTheme="minorHAnsi" w:hAnsiTheme="minorHAnsi" w:cstheme="minorHAnsi"/>
          <w:sz w:val="22"/>
          <w:szCs w:val="22"/>
        </w:rPr>
        <w:t>, termin realizacji zakupów 2.11.2023</w:t>
      </w:r>
      <w:bookmarkStart w:id="0" w:name="_GoBack"/>
      <w:bookmarkEnd w:id="0"/>
      <w:r>
        <w:rPr>
          <w:rFonts w:asciiTheme="minorHAnsi" w:hAnsiTheme="minorHAnsi" w:cstheme="minorHAnsi"/>
          <w:sz w:val="22"/>
          <w:szCs w:val="22"/>
        </w:rPr>
        <w:t>]</w:t>
      </w:r>
      <w:r w:rsidR="00042A3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FF47D96" w14:textId="77777777" w:rsidR="00D37C50" w:rsidRPr="0086518D" w:rsidRDefault="00D37C50" w:rsidP="001E4033">
      <w:pPr>
        <w:rPr>
          <w:rFonts w:asciiTheme="minorHAnsi" w:hAnsiTheme="minorHAnsi" w:cstheme="minorHAnsi"/>
          <w:b/>
          <w:sz w:val="22"/>
          <w:szCs w:val="22"/>
        </w:rPr>
      </w:pPr>
    </w:p>
    <w:p w14:paraId="10CA5008" w14:textId="301E879B" w:rsidR="001E4033" w:rsidRPr="0086518D" w:rsidRDefault="001E4033" w:rsidP="001E4033">
      <w:pPr>
        <w:pStyle w:val="Akapitzlist"/>
        <w:numPr>
          <w:ilvl w:val="0"/>
          <w:numId w:val="27"/>
        </w:numPr>
        <w:rPr>
          <w:rFonts w:cstheme="minorHAnsi"/>
          <w:b/>
        </w:rPr>
      </w:pPr>
      <w:r w:rsidRPr="0086518D">
        <w:rPr>
          <w:rFonts w:cstheme="minorHAnsi"/>
          <w:b/>
        </w:rPr>
        <w:t>Potrzeba</w:t>
      </w:r>
    </w:p>
    <w:tbl>
      <w:tblPr>
        <w:tblStyle w:val="Tabela-Siatka"/>
        <w:tblW w:w="9015" w:type="dxa"/>
        <w:jc w:val="center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3539"/>
        <w:gridCol w:w="1006"/>
        <w:gridCol w:w="4470"/>
      </w:tblGrid>
      <w:tr w:rsidR="001E4033" w:rsidRPr="0086518D" w14:paraId="5BD51941" w14:textId="77777777" w:rsidTr="001E4033">
        <w:trPr>
          <w:trHeight w:val="66"/>
          <w:jc w:val="center"/>
        </w:trPr>
        <w:tc>
          <w:tcPr>
            <w:tcW w:w="3539" w:type="dxa"/>
            <w:vMerge w:val="restart"/>
            <w:shd w:val="clear" w:color="auto" w:fill="BFBFBF" w:themeFill="background1" w:themeFillShade="BF"/>
            <w:vAlign w:val="center"/>
          </w:tcPr>
          <w:p w14:paraId="11342DA1" w14:textId="77777777" w:rsidR="001E4033" w:rsidRPr="0086518D" w:rsidRDefault="001E4033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Identyfikacja potrzeby rynkowej uzasadniającej realizację prac przedwdrożeniowych</w:t>
            </w:r>
          </w:p>
          <w:p w14:paraId="19C722ED" w14:textId="77777777" w:rsidR="001E4033" w:rsidRPr="0086518D" w:rsidRDefault="001E4033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(max. 3 pkt.)</w:t>
            </w:r>
          </w:p>
        </w:tc>
        <w:tc>
          <w:tcPr>
            <w:tcW w:w="1006" w:type="dxa"/>
            <w:shd w:val="clear" w:color="auto" w:fill="BFBFBF" w:themeFill="background1" w:themeFillShade="BF"/>
            <w:vAlign w:val="center"/>
          </w:tcPr>
          <w:p w14:paraId="0793A2BC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 punkt</w:t>
            </w:r>
          </w:p>
        </w:tc>
        <w:tc>
          <w:tcPr>
            <w:tcW w:w="4470" w:type="dxa"/>
            <w:shd w:val="clear" w:color="auto" w:fill="BFBFBF" w:themeFill="background1" w:themeFillShade="BF"/>
          </w:tcPr>
          <w:p w14:paraId="45D6C875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skazano potrzebę rynkową uzasadniającą realizację prac przedwdrożeniowych</w:t>
            </w:r>
          </w:p>
        </w:tc>
      </w:tr>
      <w:tr w:rsidR="001E4033" w:rsidRPr="0086518D" w14:paraId="68E1E993" w14:textId="77777777" w:rsidTr="001E4033">
        <w:trPr>
          <w:trHeight w:val="66"/>
          <w:jc w:val="center"/>
        </w:trPr>
        <w:tc>
          <w:tcPr>
            <w:tcW w:w="3539" w:type="dxa"/>
            <w:vMerge/>
            <w:shd w:val="clear" w:color="auto" w:fill="BFBFBF" w:themeFill="background1" w:themeFillShade="BF"/>
            <w:vAlign w:val="center"/>
          </w:tcPr>
          <w:p w14:paraId="484587AB" w14:textId="77777777" w:rsidR="001E4033" w:rsidRPr="0086518D" w:rsidRDefault="001E4033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06" w:type="dxa"/>
            <w:shd w:val="clear" w:color="auto" w:fill="BFBFBF" w:themeFill="background1" w:themeFillShade="BF"/>
            <w:vAlign w:val="center"/>
          </w:tcPr>
          <w:p w14:paraId="2E7292F9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 punkt</w:t>
            </w:r>
          </w:p>
        </w:tc>
        <w:tc>
          <w:tcPr>
            <w:tcW w:w="4470" w:type="dxa"/>
            <w:shd w:val="clear" w:color="auto" w:fill="BFBFBF" w:themeFill="background1" w:themeFillShade="BF"/>
          </w:tcPr>
          <w:p w14:paraId="7C7D2ADA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skazano dotychczasowy sposób zaspokajania zdiagnozowanej potrzeby rynkowej</w:t>
            </w:r>
          </w:p>
        </w:tc>
      </w:tr>
      <w:tr w:rsidR="001E4033" w:rsidRPr="0086518D" w14:paraId="13A1CF55" w14:textId="77777777" w:rsidTr="001E4033">
        <w:trPr>
          <w:trHeight w:val="66"/>
          <w:jc w:val="center"/>
        </w:trPr>
        <w:tc>
          <w:tcPr>
            <w:tcW w:w="3539" w:type="dxa"/>
            <w:vMerge/>
            <w:shd w:val="clear" w:color="auto" w:fill="BFBFBF" w:themeFill="background1" w:themeFillShade="BF"/>
            <w:vAlign w:val="center"/>
          </w:tcPr>
          <w:p w14:paraId="2EEC9441" w14:textId="77777777" w:rsidR="001E4033" w:rsidRPr="0086518D" w:rsidRDefault="001E4033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06" w:type="dxa"/>
            <w:shd w:val="clear" w:color="auto" w:fill="BFBFBF" w:themeFill="background1" w:themeFillShade="BF"/>
            <w:vAlign w:val="center"/>
          </w:tcPr>
          <w:p w14:paraId="45004127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 punkt</w:t>
            </w:r>
          </w:p>
        </w:tc>
        <w:tc>
          <w:tcPr>
            <w:tcW w:w="4470" w:type="dxa"/>
            <w:shd w:val="clear" w:color="auto" w:fill="BFBFBF" w:themeFill="background1" w:themeFillShade="BF"/>
          </w:tcPr>
          <w:p w14:paraId="35D05035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skazano korzyści wynikające z wykorzystania proponowanego rozwiązania</w:t>
            </w:r>
          </w:p>
        </w:tc>
      </w:tr>
    </w:tbl>
    <w:p w14:paraId="710E6BF0" w14:textId="77777777" w:rsidR="00FF1C82" w:rsidRPr="0086518D" w:rsidRDefault="00FF1C82" w:rsidP="00FF1C82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7083"/>
        <w:gridCol w:w="1984"/>
        <w:gridCol w:w="993"/>
      </w:tblGrid>
      <w:tr w:rsidR="001E4033" w:rsidRPr="0086518D" w14:paraId="2B35836A" w14:textId="5714426E" w:rsidTr="001E4033">
        <w:tc>
          <w:tcPr>
            <w:tcW w:w="9067" w:type="dxa"/>
            <w:gridSpan w:val="2"/>
            <w:shd w:val="clear" w:color="auto" w:fill="BFBFBF" w:themeFill="background1" w:themeFillShade="BF"/>
          </w:tcPr>
          <w:p w14:paraId="2185F5DA" w14:textId="44C4E49C" w:rsidR="001E4033" w:rsidRPr="0086518D" w:rsidRDefault="001E4033" w:rsidP="0086518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Wskaż potrzebę rynkową, </w:t>
            </w:r>
            <w:r w:rsidR="008651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a </w:t>
            </w: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którą </w:t>
            </w:r>
            <w:r w:rsidR="0086518D">
              <w:rPr>
                <w:rFonts w:asciiTheme="minorHAnsi" w:hAnsiTheme="minorHAnsi" w:cstheme="minorHAnsi"/>
                <w:b/>
                <w:sz w:val="22"/>
                <w:szCs w:val="22"/>
              </w:rPr>
              <w:t>odpowiedzią jest</w:t>
            </w: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rojekt </w:t>
            </w:r>
            <w:r w:rsidR="0086518D">
              <w:rPr>
                <w:rFonts w:asciiTheme="minorHAnsi" w:hAnsiTheme="minorHAnsi" w:cstheme="minorHAnsi"/>
                <w:b/>
                <w:sz w:val="22"/>
                <w:szCs w:val="22"/>
              </w:rPr>
              <w:t>(max. 1000 znaków ze spacjami)</w:t>
            </w:r>
          </w:p>
        </w:tc>
        <w:tc>
          <w:tcPr>
            <w:tcW w:w="993" w:type="dxa"/>
            <w:vMerge w:val="restart"/>
            <w:shd w:val="clear" w:color="auto" w:fill="auto"/>
          </w:tcPr>
          <w:p w14:paraId="3F456860" w14:textId="77777777" w:rsidR="001E4033" w:rsidRPr="0086518D" w:rsidRDefault="001E4033" w:rsidP="001E403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E4033" w:rsidRPr="0086518D" w14:paraId="629F30EA" w14:textId="64C212B9" w:rsidTr="001E4033">
        <w:trPr>
          <w:trHeight w:val="848"/>
        </w:trPr>
        <w:tc>
          <w:tcPr>
            <w:tcW w:w="9067" w:type="dxa"/>
            <w:gridSpan w:val="2"/>
          </w:tcPr>
          <w:p w14:paraId="2B374D4B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39D12C9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BE66902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1575037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EFF48F8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3" w:type="dxa"/>
            <w:vMerge/>
            <w:shd w:val="clear" w:color="auto" w:fill="auto"/>
          </w:tcPr>
          <w:p w14:paraId="045539F9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E4033" w:rsidRPr="0086518D" w14:paraId="3CEF2B46" w14:textId="549DB51C" w:rsidTr="001E4033">
        <w:tc>
          <w:tcPr>
            <w:tcW w:w="9067" w:type="dxa"/>
            <w:gridSpan w:val="2"/>
            <w:shd w:val="clear" w:color="auto" w:fill="BFBFBF" w:themeFill="background1" w:themeFillShade="BF"/>
          </w:tcPr>
          <w:p w14:paraId="65AD1AEF" w14:textId="4634CC72" w:rsidR="001E4033" w:rsidRPr="0086518D" w:rsidRDefault="001E4033" w:rsidP="001E403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Wskaż dotychczasowy sposób zaspokajania tej potrzeby</w:t>
            </w:r>
            <w:r w:rsidR="008651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max. 1000 znaków ze spacjami)</w:t>
            </w: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</w:p>
        </w:tc>
        <w:tc>
          <w:tcPr>
            <w:tcW w:w="993" w:type="dxa"/>
            <w:vMerge w:val="restart"/>
            <w:shd w:val="clear" w:color="auto" w:fill="auto"/>
          </w:tcPr>
          <w:p w14:paraId="4139E118" w14:textId="77777777" w:rsidR="001E4033" w:rsidRPr="0086518D" w:rsidRDefault="001E4033" w:rsidP="001E403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E4033" w:rsidRPr="0086518D" w14:paraId="5ED2D7F3" w14:textId="647D1B1A" w:rsidTr="001E4033">
        <w:tc>
          <w:tcPr>
            <w:tcW w:w="9067" w:type="dxa"/>
            <w:gridSpan w:val="2"/>
          </w:tcPr>
          <w:p w14:paraId="437D9931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46AD1CE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0FF9FFB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9A93958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89C4A15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3" w:type="dxa"/>
            <w:vMerge/>
            <w:shd w:val="clear" w:color="auto" w:fill="auto"/>
          </w:tcPr>
          <w:p w14:paraId="2E8595EE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E4033" w:rsidRPr="0086518D" w14:paraId="69161BD6" w14:textId="55D58B00" w:rsidTr="001E4033">
        <w:tc>
          <w:tcPr>
            <w:tcW w:w="9067" w:type="dxa"/>
            <w:gridSpan w:val="2"/>
            <w:shd w:val="clear" w:color="auto" w:fill="BFBFBF" w:themeFill="background1" w:themeFillShade="BF"/>
          </w:tcPr>
          <w:p w14:paraId="5389D0A5" w14:textId="3286A50C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Na czym polega przewaga proponowanego sposobu zaspokajania zdefiniowanej potrzeby nad dotychczasowymi sposobami</w:t>
            </w:r>
            <w:r w:rsidR="008651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max. 1000 znaków ze spacjami)</w:t>
            </w: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</w:p>
        </w:tc>
        <w:tc>
          <w:tcPr>
            <w:tcW w:w="993" w:type="dxa"/>
            <w:vMerge w:val="restart"/>
            <w:shd w:val="clear" w:color="auto" w:fill="auto"/>
          </w:tcPr>
          <w:p w14:paraId="7C425A09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E4033" w:rsidRPr="0086518D" w14:paraId="2FCEF904" w14:textId="1884FFB6" w:rsidTr="001E4033">
        <w:tc>
          <w:tcPr>
            <w:tcW w:w="9067" w:type="dxa"/>
            <w:gridSpan w:val="2"/>
          </w:tcPr>
          <w:p w14:paraId="3C94C38E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21EFF78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A3B731C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5BBF52F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1B1747F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3" w:type="dxa"/>
            <w:vMerge/>
            <w:shd w:val="clear" w:color="auto" w:fill="auto"/>
          </w:tcPr>
          <w:p w14:paraId="4152A715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E4033" w:rsidRPr="0086518D" w14:paraId="1F1A8F1F" w14:textId="1AE0B2CA" w:rsidTr="001E4033">
        <w:trPr>
          <w:gridBefore w:val="1"/>
          <w:wBefore w:w="7083" w:type="dxa"/>
          <w:trHeight w:val="730"/>
        </w:trPr>
        <w:tc>
          <w:tcPr>
            <w:tcW w:w="1984" w:type="dxa"/>
          </w:tcPr>
          <w:p w14:paraId="6CC00F5F" w14:textId="09591BEA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Liczba punktów:</w:t>
            </w:r>
          </w:p>
        </w:tc>
        <w:tc>
          <w:tcPr>
            <w:tcW w:w="993" w:type="dxa"/>
            <w:shd w:val="clear" w:color="auto" w:fill="auto"/>
          </w:tcPr>
          <w:p w14:paraId="3937A0E9" w14:textId="77777777" w:rsidR="001E4033" w:rsidRPr="0086518D" w:rsidRDefault="001E4033" w:rsidP="00AE00D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52EF83AF" w14:textId="77777777" w:rsidR="00FF1C82" w:rsidRPr="0086518D" w:rsidRDefault="00FF1C82" w:rsidP="00FF1C82">
      <w:pPr>
        <w:rPr>
          <w:rFonts w:asciiTheme="minorHAnsi" w:hAnsiTheme="minorHAnsi" w:cstheme="minorHAnsi"/>
          <w:b/>
          <w:sz w:val="22"/>
          <w:szCs w:val="22"/>
        </w:rPr>
      </w:pPr>
    </w:p>
    <w:p w14:paraId="0BFDDC9D" w14:textId="4036F94F" w:rsidR="001E4033" w:rsidRPr="0086518D" w:rsidRDefault="001E4033" w:rsidP="001E4033">
      <w:pPr>
        <w:pStyle w:val="Akapitzlist"/>
        <w:numPr>
          <w:ilvl w:val="0"/>
          <w:numId w:val="27"/>
        </w:numPr>
        <w:rPr>
          <w:rFonts w:cstheme="minorHAnsi"/>
          <w:b/>
        </w:rPr>
      </w:pPr>
      <w:r w:rsidRPr="0086518D">
        <w:rPr>
          <w:rFonts w:cstheme="minorHAnsi"/>
          <w:b/>
        </w:rPr>
        <w:t>Gotowość</w:t>
      </w:r>
    </w:p>
    <w:p w14:paraId="72A701D2" w14:textId="77777777" w:rsidR="001E4033" w:rsidRPr="0086518D" w:rsidRDefault="001E4033" w:rsidP="00FF1C82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ela-Siatka"/>
        <w:tblW w:w="9067" w:type="dxa"/>
        <w:jc w:val="center"/>
        <w:tblLook w:val="04A0" w:firstRow="1" w:lastRow="0" w:firstColumn="1" w:lastColumn="0" w:noHBand="0" w:noVBand="1"/>
      </w:tblPr>
      <w:tblGrid>
        <w:gridCol w:w="2263"/>
        <w:gridCol w:w="1560"/>
        <w:gridCol w:w="5244"/>
      </w:tblGrid>
      <w:tr w:rsidR="001E4033" w:rsidRPr="0086518D" w14:paraId="4C215B93" w14:textId="77777777" w:rsidTr="00AF2069">
        <w:trPr>
          <w:trHeight w:val="66"/>
          <w:jc w:val="center"/>
        </w:trPr>
        <w:tc>
          <w:tcPr>
            <w:tcW w:w="2263" w:type="dxa"/>
            <w:vMerge w:val="restart"/>
            <w:shd w:val="clear" w:color="auto" w:fill="BFBFBF" w:themeFill="background1" w:themeFillShade="BF"/>
            <w:vAlign w:val="center"/>
          </w:tcPr>
          <w:p w14:paraId="7FB1C9D0" w14:textId="77777777" w:rsidR="001E4033" w:rsidRPr="0086518D" w:rsidRDefault="001E4033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Poziom gotowości technologii</w:t>
            </w:r>
          </w:p>
          <w:p w14:paraId="62982F57" w14:textId="48EF8199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(max. 3 pkt.)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035D0356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,5 punktu</w:t>
            </w:r>
          </w:p>
        </w:tc>
        <w:tc>
          <w:tcPr>
            <w:tcW w:w="5244" w:type="dxa"/>
            <w:shd w:val="clear" w:color="auto" w:fill="BFBFBF" w:themeFill="background1" w:themeFillShade="BF"/>
          </w:tcPr>
          <w:p w14:paraId="2255AED8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śli wyniki badań zakwalifikowano do Poziomu II</w:t>
            </w:r>
          </w:p>
        </w:tc>
      </w:tr>
      <w:tr w:rsidR="001E4033" w:rsidRPr="0086518D" w14:paraId="320B2B21" w14:textId="77777777" w:rsidTr="00AF2069">
        <w:trPr>
          <w:trHeight w:val="60"/>
          <w:jc w:val="center"/>
        </w:trPr>
        <w:tc>
          <w:tcPr>
            <w:tcW w:w="2263" w:type="dxa"/>
            <w:vMerge/>
            <w:shd w:val="clear" w:color="auto" w:fill="BFBFBF" w:themeFill="background1" w:themeFillShade="BF"/>
            <w:vAlign w:val="center"/>
          </w:tcPr>
          <w:p w14:paraId="5798C873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1B4ED419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 punkt</w:t>
            </w:r>
          </w:p>
        </w:tc>
        <w:tc>
          <w:tcPr>
            <w:tcW w:w="5244" w:type="dxa"/>
            <w:shd w:val="clear" w:color="auto" w:fill="BFBFBF" w:themeFill="background1" w:themeFillShade="BF"/>
          </w:tcPr>
          <w:p w14:paraId="3A2B8146" w14:textId="77777777" w:rsidR="001E4033" w:rsidRPr="0086518D" w:rsidRDefault="001E4033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śli wyniki badań zakwalifikowano do Poziomu III</w:t>
            </w:r>
          </w:p>
        </w:tc>
      </w:tr>
      <w:tr w:rsidR="001E4033" w:rsidRPr="0086518D" w14:paraId="28A4F06B" w14:textId="77777777" w:rsidTr="00AF2069">
        <w:trPr>
          <w:trHeight w:val="60"/>
          <w:jc w:val="center"/>
        </w:trPr>
        <w:tc>
          <w:tcPr>
            <w:tcW w:w="2263" w:type="dxa"/>
            <w:vMerge/>
            <w:shd w:val="clear" w:color="auto" w:fill="BFBFBF" w:themeFill="background1" w:themeFillShade="BF"/>
            <w:vAlign w:val="center"/>
          </w:tcPr>
          <w:p w14:paraId="4FBBF049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77FDFAE1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,5 punktu</w:t>
            </w:r>
          </w:p>
        </w:tc>
        <w:tc>
          <w:tcPr>
            <w:tcW w:w="5244" w:type="dxa"/>
            <w:shd w:val="clear" w:color="auto" w:fill="BFBFBF" w:themeFill="background1" w:themeFillShade="BF"/>
          </w:tcPr>
          <w:p w14:paraId="658E8C30" w14:textId="77777777" w:rsidR="001E4033" w:rsidRPr="0086518D" w:rsidRDefault="001E4033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śli wyniki badań zakwalifikowano do Poziomu IV</w:t>
            </w:r>
          </w:p>
        </w:tc>
      </w:tr>
      <w:tr w:rsidR="001E4033" w:rsidRPr="0086518D" w14:paraId="602D94AC" w14:textId="77777777" w:rsidTr="00AF2069">
        <w:trPr>
          <w:trHeight w:val="60"/>
          <w:jc w:val="center"/>
        </w:trPr>
        <w:tc>
          <w:tcPr>
            <w:tcW w:w="2263" w:type="dxa"/>
            <w:vMerge/>
            <w:shd w:val="clear" w:color="auto" w:fill="BFBFBF" w:themeFill="background1" w:themeFillShade="BF"/>
            <w:vAlign w:val="center"/>
          </w:tcPr>
          <w:p w14:paraId="7BF870B9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050953D5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 punkty</w:t>
            </w:r>
          </w:p>
        </w:tc>
        <w:tc>
          <w:tcPr>
            <w:tcW w:w="5244" w:type="dxa"/>
            <w:shd w:val="clear" w:color="auto" w:fill="BFBFBF" w:themeFill="background1" w:themeFillShade="BF"/>
          </w:tcPr>
          <w:p w14:paraId="51E1D823" w14:textId="77777777" w:rsidR="001E4033" w:rsidRPr="0086518D" w:rsidRDefault="001E4033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śli wyniki badań zakwalifikowano do Poziomu V</w:t>
            </w:r>
          </w:p>
        </w:tc>
      </w:tr>
      <w:tr w:rsidR="001E4033" w:rsidRPr="0086518D" w14:paraId="48F4CE9C" w14:textId="77777777" w:rsidTr="00AF2069">
        <w:trPr>
          <w:trHeight w:val="60"/>
          <w:jc w:val="center"/>
        </w:trPr>
        <w:tc>
          <w:tcPr>
            <w:tcW w:w="2263" w:type="dxa"/>
            <w:vMerge/>
            <w:shd w:val="clear" w:color="auto" w:fill="BFBFBF" w:themeFill="background1" w:themeFillShade="BF"/>
            <w:vAlign w:val="center"/>
          </w:tcPr>
          <w:p w14:paraId="526F3986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0FFEB9ED" w14:textId="77777777" w:rsidR="001E4033" w:rsidRPr="0086518D" w:rsidRDefault="001E4033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 punkty</w:t>
            </w:r>
          </w:p>
        </w:tc>
        <w:tc>
          <w:tcPr>
            <w:tcW w:w="5244" w:type="dxa"/>
            <w:shd w:val="clear" w:color="auto" w:fill="BFBFBF" w:themeFill="background1" w:themeFillShade="BF"/>
          </w:tcPr>
          <w:p w14:paraId="3A2F7052" w14:textId="77777777" w:rsidR="001E4033" w:rsidRPr="0086518D" w:rsidRDefault="001E4033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śli wyniki badań zakwalifikowano do Poziomu VI lub wyższego</w:t>
            </w:r>
          </w:p>
        </w:tc>
      </w:tr>
    </w:tbl>
    <w:p w14:paraId="05EA5840" w14:textId="77777777" w:rsidR="001E4033" w:rsidRPr="0086518D" w:rsidRDefault="001E4033" w:rsidP="00FF1C82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1007"/>
        <w:gridCol w:w="1007"/>
        <w:gridCol w:w="1008"/>
        <w:gridCol w:w="1007"/>
        <w:gridCol w:w="1008"/>
        <w:gridCol w:w="1007"/>
        <w:gridCol w:w="1008"/>
        <w:gridCol w:w="31"/>
        <w:gridCol w:w="976"/>
        <w:gridCol w:w="1008"/>
        <w:gridCol w:w="993"/>
      </w:tblGrid>
      <w:tr w:rsidR="00E932DD" w:rsidRPr="0086518D" w14:paraId="2A7141A2" w14:textId="77777777" w:rsidTr="00FE4589">
        <w:tc>
          <w:tcPr>
            <w:tcW w:w="9067" w:type="dxa"/>
            <w:gridSpan w:val="10"/>
            <w:shd w:val="clear" w:color="auto" w:fill="BFBFBF" w:themeFill="background1" w:themeFillShade="BF"/>
          </w:tcPr>
          <w:p w14:paraId="7B938C28" w14:textId="3025D01C" w:rsidR="00E932DD" w:rsidRPr="0086518D" w:rsidRDefault="00E932DD" w:rsidP="00E932DD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Poziom gotowości technologii</w:t>
            </w:r>
            <w:r w:rsidR="008651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TRL)</w:t>
            </w: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a podstawie kryteriów wynikających z  Rozporządzenia Ministra Nauki i Szkolnictwa Wyższego z dnia 4 stycznia 2011 r. w sprawie sposobu zarządzania przez Narodowe Centrum Badań i Rozwoju realizacją badań naukowych lub prac rozwojowych na rzecz obronności i bezpieczeństwa państwa (Dz.U. 2011 nr 18 poz. 91). Proszę uzasadnić wybór.</w:t>
            </w:r>
          </w:p>
        </w:tc>
        <w:tc>
          <w:tcPr>
            <w:tcW w:w="993" w:type="dxa"/>
            <w:vMerge w:val="restart"/>
            <w:shd w:val="clear" w:color="auto" w:fill="auto"/>
          </w:tcPr>
          <w:p w14:paraId="6674D08B" w14:textId="77777777" w:rsidR="00E932DD" w:rsidRPr="0086518D" w:rsidRDefault="00E932DD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932DD" w:rsidRPr="0086518D" w14:paraId="3C567CD1" w14:textId="77777777" w:rsidTr="00E932DD">
        <w:trPr>
          <w:trHeight w:val="633"/>
        </w:trPr>
        <w:tc>
          <w:tcPr>
            <w:tcW w:w="1007" w:type="dxa"/>
            <w:vAlign w:val="center"/>
          </w:tcPr>
          <w:p w14:paraId="0CE442F6" w14:textId="53E7CA47" w:rsidR="00E932DD" w:rsidRPr="0086518D" w:rsidRDefault="00E932DD" w:rsidP="00E932D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1007" w:type="dxa"/>
            <w:vAlign w:val="center"/>
          </w:tcPr>
          <w:p w14:paraId="2BE992C9" w14:textId="16DF3596" w:rsidR="00E932DD" w:rsidRPr="0086518D" w:rsidRDefault="00E932DD" w:rsidP="00E932D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II</w:t>
            </w:r>
          </w:p>
        </w:tc>
        <w:tc>
          <w:tcPr>
            <w:tcW w:w="1008" w:type="dxa"/>
            <w:vAlign w:val="center"/>
          </w:tcPr>
          <w:p w14:paraId="3AB1046F" w14:textId="0C1786B9" w:rsidR="00E932DD" w:rsidRPr="0086518D" w:rsidRDefault="00E932DD" w:rsidP="00E932D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III</w:t>
            </w:r>
          </w:p>
        </w:tc>
        <w:tc>
          <w:tcPr>
            <w:tcW w:w="1007" w:type="dxa"/>
            <w:vAlign w:val="center"/>
          </w:tcPr>
          <w:p w14:paraId="3403E0E1" w14:textId="7D9828C4" w:rsidR="00E932DD" w:rsidRPr="0086518D" w:rsidRDefault="00E932DD" w:rsidP="00E932D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IV</w:t>
            </w:r>
          </w:p>
        </w:tc>
        <w:tc>
          <w:tcPr>
            <w:tcW w:w="1008" w:type="dxa"/>
            <w:vAlign w:val="center"/>
          </w:tcPr>
          <w:p w14:paraId="13D6E751" w14:textId="5160E4EF" w:rsidR="00E932DD" w:rsidRPr="0086518D" w:rsidRDefault="00E932DD" w:rsidP="00E932D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V</w:t>
            </w:r>
          </w:p>
        </w:tc>
        <w:tc>
          <w:tcPr>
            <w:tcW w:w="1007" w:type="dxa"/>
            <w:vAlign w:val="center"/>
          </w:tcPr>
          <w:p w14:paraId="3674BE28" w14:textId="0D3B76E0" w:rsidR="00E932DD" w:rsidRPr="0086518D" w:rsidRDefault="00E932DD" w:rsidP="00E932D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VI</w:t>
            </w:r>
          </w:p>
        </w:tc>
        <w:tc>
          <w:tcPr>
            <w:tcW w:w="1008" w:type="dxa"/>
            <w:vAlign w:val="center"/>
          </w:tcPr>
          <w:p w14:paraId="37AFD30F" w14:textId="2C497DB9" w:rsidR="00E932DD" w:rsidRPr="0086518D" w:rsidRDefault="00E932DD" w:rsidP="00E932D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VII</w:t>
            </w:r>
          </w:p>
        </w:tc>
        <w:tc>
          <w:tcPr>
            <w:tcW w:w="1007" w:type="dxa"/>
            <w:gridSpan w:val="2"/>
            <w:vAlign w:val="center"/>
          </w:tcPr>
          <w:p w14:paraId="6F40A7B6" w14:textId="1A68EFD6" w:rsidR="00E932DD" w:rsidRPr="0086518D" w:rsidRDefault="00E932DD" w:rsidP="00E932D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VIII</w:t>
            </w:r>
          </w:p>
        </w:tc>
        <w:tc>
          <w:tcPr>
            <w:tcW w:w="1008" w:type="dxa"/>
            <w:vAlign w:val="center"/>
          </w:tcPr>
          <w:p w14:paraId="3C1642CA" w14:textId="46C59F1C" w:rsidR="00E932DD" w:rsidRPr="0086518D" w:rsidRDefault="00E932DD" w:rsidP="00E932D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IX</w:t>
            </w:r>
          </w:p>
        </w:tc>
        <w:tc>
          <w:tcPr>
            <w:tcW w:w="993" w:type="dxa"/>
            <w:vMerge/>
            <w:shd w:val="clear" w:color="auto" w:fill="auto"/>
          </w:tcPr>
          <w:p w14:paraId="3D0D2523" w14:textId="77777777" w:rsidR="00E932DD" w:rsidRPr="0086518D" w:rsidRDefault="00E932DD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932DD" w:rsidRPr="0086518D" w14:paraId="1F289B8A" w14:textId="77777777" w:rsidTr="00FE4589">
        <w:tc>
          <w:tcPr>
            <w:tcW w:w="9067" w:type="dxa"/>
            <w:gridSpan w:val="10"/>
          </w:tcPr>
          <w:p w14:paraId="55EFB539" w14:textId="49FDD7ED" w:rsidR="00E932DD" w:rsidRPr="0086518D" w:rsidRDefault="00E932DD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Uzasadnienie</w:t>
            </w:r>
            <w:r w:rsidR="008651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max. 1000 znaków ze spacjami)</w:t>
            </w: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8082F96" w14:textId="77777777" w:rsidR="00E932DD" w:rsidRPr="0086518D" w:rsidRDefault="00E932DD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D166C34" w14:textId="77777777" w:rsidR="00E932DD" w:rsidRPr="0086518D" w:rsidRDefault="00E932DD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041D126" w14:textId="77777777" w:rsidR="00E932DD" w:rsidRPr="0086518D" w:rsidRDefault="00E932DD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8015281" w14:textId="77777777" w:rsidR="00E932DD" w:rsidRPr="0086518D" w:rsidRDefault="00E932DD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3" w:type="dxa"/>
            <w:vMerge/>
            <w:shd w:val="clear" w:color="auto" w:fill="auto"/>
          </w:tcPr>
          <w:p w14:paraId="65C70571" w14:textId="77777777" w:rsidR="00E932DD" w:rsidRPr="0086518D" w:rsidRDefault="00E932DD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932DD" w:rsidRPr="0086518D" w14:paraId="79AD4196" w14:textId="77777777" w:rsidTr="00FE4589">
        <w:trPr>
          <w:gridBefore w:val="8"/>
          <w:wBefore w:w="7083" w:type="dxa"/>
          <w:trHeight w:val="730"/>
        </w:trPr>
        <w:tc>
          <w:tcPr>
            <w:tcW w:w="1984" w:type="dxa"/>
            <w:gridSpan w:val="2"/>
          </w:tcPr>
          <w:p w14:paraId="73E3CEA7" w14:textId="77777777" w:rsidR="00E932DD" w:rsidRPr="0086518D" w:rsidRDefault="00E932DD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Liczba punktów:</w:t>
            </w:r>
          </w:p>
        </w:tc>
        <w:tc>
          <w:tcPr>
            <w:tcW w:w="993" w:type="dxa"/>
            <w:shd w:val="clear" w:color="auto" w:fill="auto"/>
          </w:tcPr>
          <w:p w14:paraId="057BCE7D" w14:textId="77777777" w:rsidR="00E932DD" w:rsidRPr="0086518D" w:rsidRDefault="00E932DD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4AB6F7B7" w14:textId="77777777" w:rsidR="00E932DD" w:rsidRPr="0086518D" w:rsidRDefault="00E932DD" w:rsidP="00FF1C82">
      <w:pPr>
        <w:rPr>
          <w:rFonts w:asciiTheme="minorHAnsi" w:hAnsiTheme="minorHAnsi" w:cstheme="minorHAnsi"/>
          <w:b/>
          <w:sz w:val="22"/>
          <w:szCs w:val="22"/>
        </w:rPr>
      </w:pPr>
    </w:p>
    <w:p w14:paraId="137076C9" w14:textId="25E67D1F" w:rsidR="00E932DD" w:rsidRPr="0086518D" w:rsidRDefault="00AF2069" w:rsidP="00E932DD">
      <w:pPr>
        <w:pStyle w:val="Akapitzlist"/>
        <w:numPr>
          <w:ilvl w:val="0"/>
          <w:numId w:val="27"/>
        </w:numPr>
        <w:rPr>
          <w:rFonts w:cstheme="minorHAnsi"/>
          <w:b/>
        </w:rPr>
      </w:pPr>
      <w:r w:rsidRPr="0086518D">
        <w:rPr>
          <w:rFonts w:cstheme="minorHAnsi"/>
          <w:b/>
        </w:rPr>
        <w:t>Rynek</w:t>
      </w:r>
    </w:p>
    <w:tbl>
      <w:tblPr>
        <w:tblStyle w:val="Tabela-Siatka"/>
        <w:tblW w:w="8926" w:type="dxa"/>
        <w:jc w:val="center"/>
        <w:tblLook w:val="04A0" w:firstRow="1" w:lastRow="0" w:firstColumn="1" w:lastColumn="0" w:noHBand="0" w:noVBand="1"/>
      </w:tblPr>
      <w:tblGrid>
        <w:gridCol w:w="1838"/>
        <w:gridCol w:w="992"/>
        <w:gridCol w:w="6096"/>
      </w:tblGrid>
      <w:tr w:rsidR="00AF2069" w:rsidRPr="0086518D" w14:paraId="1437811C" w14:textId="77777777" w:rsidTr="00AF2069">
        <w:trPr>
          <w:cantSplit/>
          <w:trHeight w:val="568"/>
          <w:jc w:val="center"/>
        </w:trPr>
        <w:tc>
          <w:tcPr>
            <w:tcW w:w="1838" w:type="dxa"/>
            <w:vMerge w:val="restart"/>
            <w:shd w:val="clear" w:color="auto" w:fill="BFBFBF" w:themeFill="background1" w:themeFillShade="BF"/>
            <w:vAlign w:val="center"/>
          </w:tcPr>
          <w:p w14:paraId="581517C7" w14:textId="77777777" w:rsidR="00AF2069" w:rsidRPr="0086518D" w:rsidRDefault="00AF2069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Znajomość rynku docelowego</w:t>
            </w:r>
          </w:p>
          <w:p w14:paraId="3C3E0DBA" w14:textId="77777777" w:rsidR="00AF2069" w:rsidRPr="0086518D" w:rsidRDefault="00AF2069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sz w:val="22"/>
                <w:szCs w:val="22"/>
              </w:rPr>
              <w:t>(max. 3 pkt.)</w:t>
            </w: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14:paraId="33A169A5" w14:textId="77777777" w:rsidR="00AF2069" w:rsidRPr="0086518D" w:rsidRDefault="00AF2069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 punkt</w:t>
            </w:r>
          </w:p>
        </w:tc>
        <w:tc>
          <w:tcPr>
            <w:tcW w:w="6096" w:type="dxa"/>
            <w:shd w:val="clear" w:color="auto" w:fill="BFBFBF" w:themeFill="background1" w:themeFillShade="BF"/>
          </w:tcPr>
          <w:p w14:paraId="525EA6F2" w14:textId="77777777" w:rsidR="00AF2069" w:rsidRPr="0086518D" w:rsidRDefault="00AF2069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charakteryzowano rynek docelowy dla produktu/usługi wskazując segmenty klientów</w:t>
            </w:r>
          </w:p>
        </w:tc>
      </w:tr>
      <w:tr w:rsidR="00AF2069" w:rsidRPr="0086518D" w14:paraId="7A284A1C" w14:textId="77777777" w:rsidTr="00AF2069">
        <w:trPr>
          <w:cantSplit/>
          <w:trHeight w:val="548"/>
          <w:jc w:val="center"/>
        </w:trPr>
        <w:tc>
          <w:tcPr>
            <w:tcW w:w="1838" w:type="dxa"/>
            <w:vMerge/>
            <w:shd w:val="clear" w:color="auto" w:fill="BFBFBF" w:themeFill="background1" w:themeFillShade="BF"/>
            <w:vAlign w:val="center"/>
          </w:tcPr>
          <w:p w14:paraId="0F796829" w14:textId="77777777" w:rsidR="00AF2069" w:rsidRPr="0086518D" w:rsidRDefault="00AF2069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14:paraId="3F9DB26E" w14:textId="77777777" w:rsidR="00AF2069" w:rsidRPr="0086518D" w:rsidRDefault="00AF2069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 punkt</w:t>
            </w:r>
          </w:p>
        </w:tc>
        <w:tc>
          <w:tcPr>
            <w:tcW w:w="6096" w:type="dxa"/>
            <w:shd w:val="clear" w:color="auto" w:fill="BFBFBF" w:themeFill="background1" w:themeFillShade="BF"/>
          </w:tcPr>
          <w:p w14:paraId="1FD2EF05" w14:textId="099E29A4" w:rsidR="00AF2069" w:rsidRPr="0086518D" w:rsidRDefault="003502FD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charakteryzowano podmioty oferujące alternatywne sposoby zaspokajania zdiagnozowanej potrzeby</w:t>
            </w:r>
          </w:p>
        </w:tc>
      </w:tr>
      <w:tr w:rsidR="00AF2069" w:rsidRPr="0086518D" w14:paraId="2AE54505" w14:textId="77777777" w:rsidTr="00AF2069">
        <w:trPr>
          <w:cantSplit/>
          <w:trHeight w:val="858"/>
          <w:jc w:val="center"/>
        </w:trPr>
        <w:tc>
          <w:tcPr>
            <w:tcW w:w="1838" w:type="dxa"/>
            <w:vMerge/>
            <w:shd w:val="clear" w:color="auto" w:fill="BFBFBF" w:themeFill="background1" w:themeFillShade="BF"/>
            <w:vAlign w:val="center"/>
          </w:tcPr>
          <w:p w14:paraId="4BE90D5A" w14:textId="77777777" w:rsidR="00AF2069" w:rsidRPr="0086518D" w:rsidRDefault="00AF2069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14:paraId="46B21082" w14:textId="77777777" w:rsidR="00AF2069" w:rsidRPr="0086518D" w:rsidRDefault="00AF2069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 punkt</w:t>
            </w:r>
          </w:p>
        </w:tc>
        <w:tc>
          <w:tcPr>
            <w:tcW w:w="6096" w:type="dxa"/>
            <w:shd w:val="clear" w:color="auto" w:fill="BFBFBF" w:themeFill="background1" w:themeFillShade="BF"/>
          </w:tcPr>
          <w:p w14:paraId="38302AC3" w14:textId="77777777" w:rsidR="00AF2069" w:rsidRPr="0086518D" w:rsidRDefault="00AF2069" w:rsidP="00FE4589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charakteryzowano obszary ryzyka i bariery wykorzystania produktu/usługi w działalności przedsiębiorstw </w:t>
            </w:r>
          </w:p>
        </w:tc>
      </w:tr>
    </w:tbl>
    <w:p w14:paraId="15096EA5" w14:textId="77777777" w:rsidR="00AF2069" w:rsidRPr="0086518D" w:rsidRDefault="00AF2069" w:rsidP="00AF2069">
      <w:pPr>
        <w:rPr>
          <w:rFonts w:asciiTheme="minorHAnsi" w:hAnsiTheme="minorHAnsi" w:cstheme="minorHAnsi"/>
          <w:b/>
          <w:sz w:val="22"/>
          <w:szCs w:val="22"/>
        </w:rPr>
      </w:pPr>
    </w:p>
    <w:p w14:paraId="5B593BCE" w14:textId="77777777" w:rsidR="00AF2069" w:rsidRPr="0086518D" w:rsidRDefault="00AF2069" w:rsidP="00AF2069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7083"/>
        <w:gridCol w:w="1984"/>
        <w:gridCol w:w="993"/>
      </w:tblGrid>
      <w:tr w:rsidR="00AF2069" w:rsidRPr="0086518D" w14:paraId="74115B19" w14:textId="77777777" w:rsidTr="00FE4589">
        <w:tc>
          <w:tcPr>
            <w:tcW w:w="9067" w:type="dxa"/>
            <w:gridSpan w:val="2"/>
            <w:shd w:val="clear" w:color="auto" w:fill="BFBFBF" w:themeFill="background1" w:themeFillShade="BF"/>
          </w:tcPr>
          <w:p w14:paraId="3D3E8AC4" w14:textId="15BC58EE" w:rsidR="00AF2069" w:rsidRPr="0086518D" w:rsidRDefault="003502FD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harakterystyka rynku docelowego wyniku prac przedwdrożeniowych </w:t>
            </w:r>
            <w:r w:rsidR="0086518D">
              <w:rPr>
                <w:rFonts w:asciiTheme="minorHAnsi" w:hAnsiTheme="minorHAnsi" w:cstheme="minorHAnsi"/>
                <w:b/>
                <w:sz w:val="22"/>
                <w:szCs w:val="22"/>
              </w:rPr>
              <w:t>(max. 1000 znaków ze spacjami)</w:t>
            </w:r>
          </w:p>
        </w:tc>
        <w:tc>
          <w:tcPr>
            <w:tcW w:w="993" w:type="dxa"/>
            <w:vMerge w:val="restart"/>
            <w:shd w:val="clear" w:color="auto" w:fill="auto"/>
          </w:tcPr>
          <w:p w14:paraId="235E4F35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069" w:rsidRPr="0086518D" w14:paraId="0416BD32" w14:textId="77777777" w:rsidTr="00FE4589">
        <w:trPr>
          <w:trHeight w:val="848"/>
        </w:trPr>
        <w:tc>
          <w:tcPr>
            <w:tcW w:w="9067" w:type="dxa"/>
            <w:gridSpan w:val="2"/>
          </w:tcPr>
          <w:p w14:paraId="6737941E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3" w:type="dxa"/>
            <w:vMerge/>
            <w:shd w:val="clear" w:color="auto" w:fill="auto"/>
          </w:tcPr>
          <w:p w14:paraId="5A3A27D3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069" w:rsidRPr="0086518D" w14:paraId="2E72529D" w14:textId="77777777" w:rsidTr="00FE4589">
        <w:tc>
          <w:tcPr>
            <w:tcW w:w="9067" w:type="dxa"/>
            <w:gridSpan w:val="2"/>
            <w:shd w:val="clear" w:color="auto" w:fill="BFBFBF" w:themeFill="background1" w:themeFillShade="BF"/>
          </w:tcPr>
          <w:p w14:paraId="7764DE15" w14:textId="72CAE2EE" w:rsidR="00AF2069" w:rsidRPr="0086518D" w:rsidRDefault="0086518D" w:rsidP="0086518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</w:t>
            </w:r>
            <w:r w:rsidR="003502FD"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odmioty oferujące alternatywne sposoby zaspokajania zdiagnozowanej potrzeby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max. 1000 znaków ze spacjami).</w:t>
            </w:r>
          </w:p>
        </w:tc>
        <w:tc>
          <w:tcPr>
            <w:tcW w:w="993" w:type="dxa"/>
            <w:vMerge w:val="restart"/>
            <w:shd w:val="clear" w:color="auto" w:fill="auto"/>
          </w:tcPr>
          <w:p w14:paraId="73A8D14C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069" w:rsidRPr="0086518D" w14:paraId="3A0FA384" w14:textId="77777777" w:rsidTr="00DB0026">
        <w:trPr>
          <w:trHeight w:val="1120"/>
        </w:trPr>
        <w:tc>
          <w:tcPr>
            <w:tcW w:w="9067" w:type="dxa"/>
            <w:gridSpan w:val="2"/>
          </w:tcPr>
          <w:p w14:paraId="3AAD7679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3" w:type="dxa"/>
            <w:vMerge/>
            <w:shd w:val="clear" w:color="auto" w:fill="auto"/>
          </w:tcPr>
          <w:p w14:paraId="2BA6D394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069" w:rsidRPr="0086518D" w14:paraId="7E875E9D" w14:textId="77777777" w:rsidTr="00FE4589">
        <w:tc>
          <w:tcPr>
            <w:tcW w:w="9067" w:type="dxa"/>
            <w:gridSpan w:val="2"/>
            <w:shd w:val="clear" w:color="auto" w:fill="BFBFBF" w:themeFill="background1" w:themeFillShade="BF"/>
          </w:tcPr>
          <w:p w14:paraId="0500D520" w14:textId="3B3B9644" w:rsidR="00AF2069" w:rsidRPr="0086518D" w:rsidRDefault="003502FD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Obszary ryzyka i bariery wykorzystania produktu/usługi w działalności przedsiębiorstw</w:t>
            </w:r>
            <w:r w:rsidR="008651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max. 1000 znaków ze spacjami).</w:t>
            </w:r>
          </w:p>
        </w:tc>
        <w:tc>
          <w:tcPr>
            <w:tcW w:w="993" w:type="dxa"/>
            <w:vMerge w:val="restart"/>
            <w:shd w:val="clear" w:color="auto" w:fill="auto"/>
          </w:tcPr>
          <w:p w14:paraId="0BFCDBC2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069" w:rsidRPr="0086518D" w14:paraId="278DD769" w14:textId="77777777" w:rsidTr="00DB0026">
        <w:trPr>
          <w:trHeight w:val="1116"/>
        </w:trPr>
        <w:tc>
          <w:tcPr>
            <w:tcW w:w="9067" w:type="dxa"/>
            <w:gridSpan w:val="2"/>
          </w:tcPr>
          <w:p w14:paraId="2A45B5A2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F55C06C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DD1C665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3B4D208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3" w:type="dxa"/>
            <w:vMerge/>
            <w:shd w:val="clear" w:color="auto" w:fill="auto"/>
          </w:tcPr>
          <w:p w14:paraId="1AEA3F5F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069" w:rsidRPr="0086518D" w14:paraId="6DE57E81" w14:textId="77777777" w:rsidTr="00FE4589">
        <w:trPr>
          <w:gridBefore w:val="1"/>
          <w:wBefore w:w="7083" w:type="dxa"/>
          <w:trHeight w:val="730"/>
        </w:trPr>
        <w:tc>
          <w:tcPr>
            <w:tcW w:w="1984" w:type="dxa"/>
          </w:tcPr>
          <w:p w14:paraId="078D9DF5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Liczba punktów:</w:t>
            </w:r>
          </w:p>
        </w:tc>
        <w:tc>
          <w:tcPr>
            <w:tcW w:w="993" w:type="dxa"/>
            <w:shd w:val="clear" w:color="auto" w:fill="auto"/>
          </w:tcPr>
          <w:p w14:paraId="5EF16611" w14:textId="77777777" w:rsidR="00AF2069" w:rsidRPr="0086518D" w:rsidRDefault="00AF2069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0A483FF5" w14:textId="77777777" w:rsidR="001E4033" w:rsidRPr="0086518D" w:rsidRDefault="001E4033" w:rsidP="00FF1C82">
      <w:pPr>
        <w:rPr>
          <w:rFonts w:asciiTheme="minorHAnsi" w:hAnsiTheme="minorHAnsi" w:cstheme="minorHAnsi"/>
          <w:b/>
          <w:sz w:val="22"/>
          <w:szCs w:val="22"/>
        </w:rPr>
      </w:pPr>
    </w:p>
    <w:p w14:paraId="5D926646" w14:textId="7BCC48E1" w:rsidR="00AF2069" w:rsidRPr="0086518D" w:rsidRDefault="00DB0026" w:rsidP="00DB0026">
      <w:pPr>
        <w:pStyle w:val="Akapitzlist"/>
        <w:numPr>
          <w:ilvl w:val="0"/>
          <w:numId w:val="27"/>
        </w:numPr>
        <w:rPr>
          <w:rFonts w:cstheme="minorHAnsi"/>
          <w:b/>
        </w:rPr>
      </w:pPr>
      <w:r w:rsidRPr="0086518D">
        <w:rPr>
          <w:rFonts w:cstheme="minorHAnsi"/>
          <w:b/>
        </w:rPr>
        <w:t>Zespół</w:t>
      </w:r>
    </w:p>
    <w:tbl>
      <w:tblPr>
        <w:tblStyle w:val="Tabela-Siatka"/>
        <w:tblW w:w="8926" w:type="dxa"/>
        <w:jc w:val="center"/>
        <w:tblLook w:val="04A0" w:firstRow="1" w:lastRow="0" w:firstColumn="1" w:lastColumn="0" w:noHBand="0" w:noVBand="1"/>
      </w:tblPr>
      <w:tblGrid>
        <w:gridCol w:w="2854"/>
        <w:gridCol w:w="1407"/>
        <w:gridCol w:w="4665"/>
      </w:tblGrid>
      <w:tr w:rsidR="00DB0026" w:rsidRPr="0086518D" w14:paraId="0088F85D" w14:textId="77777777" w:rsidTr="00E665D4">
        <w:trPr>
          <w:cantSplit/>
          <w:trHeight w:val="858"/>
          <w:jc w:val="center"/>
        </w:trPr>
        <w:tc>
          <w:tcPr>
            <w:tcW w:w="2854" w:type="dxa"/>
            <w:vMerge w:val="restart"/>
            <w:shd w:val="clear" w:color="auto" w:fill="BFBFBF" w:themeFill="background1" w:themeFillShade="BF"/>
            <w:vAlign w:val="center"/>
          </w:tcPr>
          <w:p w14:paraId="2D1D068A" w14:textId="77777777" w:rsidR="00DB0026" w:rsidRPr="00E665D4" w:rsidRDefault="00DB0026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5D4">
              <w:rPr>
                <w:rFonts w:asciiTheme="minorHAnsi" w:hAnsiTheme="minorHAnsi" w:cstheme="minorHAnsi"/>
                <w:sz w:val="22"/>
                <w:szCs w:val="22"/>
              </w:rPr>
              <w:t>Interdyscyplinarność zespołu badawczego</w:t>
            </w:r>
          </w:p>
          <w:p w14:paraId="4D90B885" w14:textId="77777777" w:rsidR="00DB0026" w:rsidRPr="00E665D4" w:rsidRDefault="00DB0026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5D4">
              <w:rPr>
                <w:rFonts w:asciiTheme="minorHAnsi" w:hAnsiTheme="minorHAnsi" w:cstheme="minorHAnsi"/>
                <w:sz w:val="22"/>
                <w:szCs w:val="22"/>
              </w:rPr>
              <w:t>(max. 2 pkt.)</w:t>
            </w:r>
          </w:p>
        </w:tc>
        <w:tc>
          <w:tcPr>
            <w:tcW w:w="1407" w:type="dxa"/>
            <w:shd w:val="clear" w:color="auto" w:fill="BFBFBF" w:themeFill="background1" w:themeFillShade="BF"/>
            <w:vAlign w:val="center"/>
          </w:tcPr>
          <w:p w14:paraId="44039EBB" w14:textId="77777777" w:rsidR="00DB0026" w:rsidRPr="00E665D4" w:rsidRDefault="00DB0026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5D4">
              <w:rPr>
                <w:rFonts w:asciiTheme="minorHAnsi" w:hAnsiTheme="minorHAnsi" w:cstheme="minorHAnsi"/>
                <w:sz w:val="22"/>
                <w:szCs w:val="22"/>
              </w:rPr>
              <w:t>0 punktów</w:t>
            </w:r>
          </w:p>
        </w:tc>
        <w:tc>
          <w:tcPr>
            <w:tcW w:w="4665" w:type="dxa"/>
            <w:shd w:val="clear" w:color="auto" w:fill="BFBFBF" w:themeFill="background1" w:themeFillShade="BF"/>
          </w:tcPr>
          <w:p w14:paraId="59ED52A9" w14:textId="77777777" w:rsidR="00DB0026" w:rsidRPr="00E665D4" w:rsidRDefault="00DB0026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5D4">
              <w:rPr>
                <w:rFonts w:asciiTheme="minorHAnsi" w:hAnsiTheme="minorHAnsi" w:cstheme="minorHAnsi"/>
                <w:sz w:val="22"/>
                <w:szCs w:val="22"/>
              </w:rPr>
              <w:t>W składzie zespołu badawczego znajdują się wyłącznie osoby pochodzące z jednej jednostki organizacyjnej (katedra/instytut)</w:t>
            </w:r>
          </w:p>
        </w:tc>
      </w:tr>
      <w:tr w:rsidR="00DB0026" w:rsidRPr="0086518D" w14:paraId="5A22E562" w14:textId="77777777" w:rsidTr="00E665D4">
        <w:trPr>
          <w:cantSplit/>
          <w:trHeight w:val="858"/>
          <w:jc w:val="center"/>
        </w:trPr>
        <w:tc>
          <w:tcPr>
            <w:tcW w:w="2854" w:type="dxa"/>
            <w:vMerge/>
            <w:shd w:val="clear" w:color="auto" w:fill="BFBFBF" w:themeFill="background1" w:themeFillShade="BF"/>
            <w:vAlign w:val="center"/>
          </w:tcPr>
          <w:p w14:paraId="21EDAE51" w14:textId="77777777" w:rsidR="00DB0026" w:rsidRPr="00E665D4" w:rsidRDefault="00DB0026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07" w:type="dxa"/>
            <w:shd w:val="clear" w:color="auto" w:fill="BFBFBF" w:themeFill="background1" w:themeFillShade="BF"/>
            <w:vAlign w:val="center"/>
          </w:tcPr>
          <w:p w14:paraId="3645257B" w14:textId="77777777" w:rsidR="00DB0026" w:rsidRPr="00E665D4" w:rsidRDefault="00DB0026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5D4">
              <w:rPr>
                <w:rFonts w:asciiTheme="minorHAnsi" w:hAnsiTheme="minorHAnsi" w:cstheme="minorHAnsi"/>
                <w:sz w:val="22"/>
                <w:szCs w:val="22"/>
              </w:rPr>
              <w:t>1 punkt</w:t>
            </w:r>
          </w:p>
        </w:tc>
        <w:tc>
          <w:tcPr>
            <w:tcW w:w="4665" w:type="dxa"/>
            <w:shd w:val="clear" w:color="auto" w:fill="BFBFBF" w:themeFill="background1" w:themeFillShade="BF"/>
          </w:tcPr>
          <w:p w14:paraId="15BBA12D" w14:textId="77777777" w:rsidR="00DB0026" w:rsidRPr="00E665D4" w:rsidRDefault="00DB0026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5D4">
              <w:rPr>
                <w:rFonts w:asciiTheme="minorHAnsi" w:hAnsiTheme="minorHAnsi" w:cstheme="minorHAnsi"/>
                <w:sz w:val="22"/>
                <w:szCs w:val="22"/>
              </w:rPr>
              <w:t>W składzie zespołu badawczego znajdują się osoby pochodzące z więcej niż jednej jednostki organizacyjnej (katedra/instytut)</w:t>
            </w:r>
          </w:p>
        </w:tc>
      </w:tr>
      <w:tr w:rsidR="00DB0026" w:rsidRPr="0086518D" w14:paraId="5B3FEB0A" w14:textId="77777777" w:rsidTr="00E665D4">
        <w:trPr>
          <w:cantSplit/>
          <w:trHeight w:val="858"/>
          <w:jc w:val="center"/>
        </w:trPr>
        <w:tc>
          <w:tcPr>
            <w:tcW w:w="2854" w:type="dxa"/>
            <w:vMerge/>
            <w:shd w:val="clear" w:color="auto" w:fill="BFBFBF" w:themeFill="background1" w:themeFillShade="BF"/>
            <w:vAlign w:val="center"/>
          </w:tcPr>
          <w:p w14:paraId="7FCA442B" w14:textId="77777777" w:rsidR="00DB0026" w:rsidRPr="00E665D4" w:rsidRDefault="00DB0026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07" w:type="dxa"/>
            <w:shd w:val="clear" w:color="auto" w:fill="BFBFBF" w:themeFill="background1" w:themeFillShade="BF"/>
            <w:vAlign w:val="center"/>
          </w:tcPr>
          <w:p w14:paraId="0DA62D9F" w14:textId="77777777" w:rsidR="00DB0026" w:rsidRPr="00E665D4" w:rsidRDefault="00DB0026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5D4">
              <w:rPr>
                <w:rFonts w:asciiTheme="minorHAnsi" w:hAnsiTheme="minorHAnsi" w:cstheme="minorHAnsi"/>
                <w:sz w:val="22"/>
                <w:szCs w:val="22"/>
              </w:rPr>
              <w:t>2 punkty</w:t>
            </w:r>
          </w:p>
        </w:tc>
        <w:tc>
          <w:tcPr>
            <w:tcW w:w="4665" w:type="dxa"/>
            <w:shd w:val="clear" w:color="auto" w:fill="BFBFBF" w:themeFill="background1" w:themeFillShade="BF"/>
          </w:tcPr>
          <w:p w14:paraId="3B30D3F3" w14:textId="77777777" w:rsidR="00DB0026" w:rsidRPr="00E665D4" w:rsidRDefault="00DB0026" w:rsidP="00FE45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5D4">
              <w:rPr>
                <w:rFonts w:asciiTheme="minorHAnsi" w:hAnsiTheme="minorHAnsi" w:cstheme="minorHAnsi"/>
                <w:sz w:val="22"/>
                <w:szCs w:val="22"/>
              </w:rPr>
              <w:t>W skład zespołu badawczego wchodzą osoby pochodzące z różnych wydziałów lub instytucji zewnętrznych (np. przedsiębiorstw lub innych instytucji naukowo-badawczych)</w:t>
            </w:r>
          </w:p>
        </w:tc>
      </w:tr>
    </w:tbl>
    <w:p w14:paraId="72A695C3" w14:textId="77777777" w:rsidR="00DB0026" w:rsidRPr="0086518D" w:rsidRDefault="00DB0026" w:rsidP="00DB0026">
      <w:pPr>
        <w:rPr>
          <w:rFonts w:asciiTheme="minorHAnsi" w:hAnsiTheme="minorHAnsi" w:cstheme="minorHAnsi"/>
          <w:b/>
          <w:sz w:val="22"/>
          <w:szCs w:val="22"/>
        </w:rPr>
      </w:pPr>
    </w:p>
    <w:p w14:paraId="51F92BEA" w14:textId="77777777" w:rsidR="00DB0026" w:rsidRPr="0086518D" w:rsidRDefault="00DB0026" w:rsidP="00FF1C82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563"/>
        <w:gridCol w:w="3259"/>
        <w:gridCol w:w="2125"/>
        <w:gridCol w:w="1133"/>
        <w:gridCol w:w="1983"/>
        <w:gridCol w:w="997"/>
      </w:tblGrid>
      <w:tr w:rsidR="00DB0026" w:rsidRPr="0086518D" w14:paraId="5ECF3252" w14:textId="77777777" w:rsidTr="00DB0026">
        <w:trPr>
          <w:gridAfter w:val="1"/>
          <w:wAfter w:w="998" w:type="dxa"/>
        </w:trPr>
        <w:tc>
          <w:tcPr>
            <w:tcW w:w="562" w:type="dxa"/>
            <w:shd w:val="clear" w:color="auto" w:fill="BFBFBF" w:themeFill="background1" w:themeFillShade="BF"/>
            <w:vAlign w:val="center"/>
          </w:tcPr>
          <w:p w14:paraId="73558308" w14:textId="77777777" w:rsidR="00DB0026" w:rsidRPr="0086518D" w:rsidRDefault="00DB0026" w:rsidP="00DB002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261" w:type="dxa"/>
            <w:shd w:val="clear" w:color="auto" w:fill="BFBFBF" w:themeFill="background1" w:themeFillShade="BF"/>
            <w:vAlign w:val="center"/>
          </w:tcPr>
          <w:p w14:paraId="3290BC2C" w14:textId="7AFA01B7" w:rsidR="00DB0026" w:rsidRPr="0086518D" w:rsidRDefault="00DB0026" w:rsidP="00DB002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Imię, nazwisko, stopień/tytuł naukowy</w:t>
            </w:r>
          </w:p>
        </w:tc>
        <w:tc>
          <w:tcPr>
            <w:tcW w:w="2126" w:type="dxa"/>
            <w:shd w:val="clear" w:color="auto" w:fill="BFBFBF" w:themeFill="background1" w:themeFillShade="BF"/>
            <w:vAlign w:val="center"/>
          </w:tcPr>
          <w:p w14:paraId="758FBDF8" w14:textId="761E1C38" w:rsidR="00DB0026" w:rsidRPr="0086518D" w:rsidRDefault="00DB0026" w:rsidP="00DB002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Jednostka organizacyjna</w:t>
            </w:r>
          </w:p>
        </w:tc>
        <w:tc>
          <w:tcPr>
            <w:tcW w:w="3113" w:type="dxa"/>
            <w:gridSpan w:val="2"/>
            <w:shd w:val="clear" w:color="auto" w:fill="BFBFBF" w:themeFill="background1" w:themeFillShade="BF"/>
            <w:vAlign w:val="center"/>
          </w:tcPr>
          <w:p w14:paraId="2677D911" w14:textId="797F8E81" w:rsidR="00DB0026" w:rsidRPr="0086518D" w:rsidRDefault="00DB0026" w:rsidP="00DB002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Funkcja w projekcie</w:t>
            </w:r>
          </w:p>
        </w:tc>
      </w:tr>
      <w:tr w:rsidR="00DB0026" w:rsidRPr="0086518D" w14:paraId="24EE36A3" w14:textId="77777777" w:rsidTr="00DB0026">
        <w:trPr>
          <w:gridAfter w:val="1"/>
          <w:wAfter w:w="998" w:type="dxa"/>
        </w:trPr>
        <w:tc>
          <w:tcPr>
            <w:tcW w:w="562" w:type="dxa"/>
          </w:tcPr>
          <w:p w14:paraId="4DCA6920" w14:textId="77777777" w:rsidR="00DB0026" w:rsidRPr="0086518D" w:rsidRDefault="00DB0026" w:rsidP="00DB0026">
            <w:pPr>
              <w:pStyle w:val="Akapitzlist"/>
              <w:numPr>
                <w:ilvl w:val="0"/>
                <w:numId w:val="28"/>
              </w:numPr>
              <w:rPr>
                <w:rFonts w:cstheme="minorHAnsi"/>
                <w:b/>
              </w:rPr>
            </w:pPr>
          </w:p>
        </w:tc>
        <w:tc>
          <w:tcPr>
            <w:tcW w:w="3261" w:type="dxa"/>
          </w:tcPr>
          <w:p w14:paraId="692FDBB2" w14:textId="77777777" w:rsidR="00DB0026" w:rsidRPr="0086518D" w:rsidRDefault="00DB0026" w:rsidP="00FF1C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126" w:type="dxa"/>
          </w:tcPr>
          <w:p w14:paraId="6C0C2B28" w14:textId="77777777" w:rsidR="00DB0026" w:rsidRPr="0086518D" w:rsidRDefault="00DB0026" w:rsidP="00FF1C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113" w:type="dxa"/>
            <w:gridSpan w:val="2"/>
          </w:tcPr>
          <w:p w14:paraId="29E08229" w14:textId="77777777" w:rsidR="00DB0026" w:rsidRPr="0086518D" w:rsidRDefault="00DB0026" w:rsidP="00FF1C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B0026" w:rsidRPr="0086518D" w14:paraId="602939AB" w14:textId="77777777" w:rsidTr="00DB0026">
        <w:trPr>
          <w:gridAfter w:val="1"/>
          <w:wAfter w:w="998" w:type="dxa"/>
        </w:trPr>
        <w:tc>
          <w:tcPr>
            <w:tcW w:w="562" w:type="dxa"/>
          </w:tcPr>
          <w:p w14:paraId="61B2D997" w14:textId="77777777" w:rsidR="00DB0026" w:rsidRPr="0086518D" w:rsidRDefault="00DB0026" w:rsidP="00DB0026">
            <w:pPr>
              <w:pStyle w:val="Akapitzlist"/>
              <w:numPr>
                <w:ilvl w:val="0"/>
                <w:numId w:val="28"/>
              </w:numPr>
              <w:rPr>
                <w:rFonts w:cstheme="minorHAnsi"/>
                <w:b/>
              </w:rPr>
            </w:pPr>
          </w:p>
        </w:tc>
        <w:tc>
          <w:tcPr>
            <w:tcW w:w="3261" w:type="dxa"/>
          </w:tcPr>
          <w:p w14:paraId="25524F8C" w14:textId="77777777" w:rsidR="00DB0026" w:rsidRPr="0086518D" w:rsidRDefault="00DB0026" w:rsidP="00FF1C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126" w:type="dxa"/>
          </w:tcPr>
          <w:p w14:paraId="61C27198" w14:textId="77777777" w:rsidR="00DB0026" w:rsidRPr="0086518D" w:rsidRDefault="00DB0026" w:rsidP="00FF1C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113" w:type="dxa"/>
            <w:gridSpan w:val="2"/>
          </w:tcPr>
          <w:p w14:paraId="7B8CB5D9" w14:textId="77777777" w:rsidR="00DB0026" w:rsidRPr="0086518D" w:rsidRDefault="00DB0026" w:rsidP="00FF1C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B0026" w:rsidRPr="0086518D" w14:paraId="7976F682" w14:textId="77777777" w:rsidTr="00DB0026">
        <w:trPr>
          <w:gridAfter w:val="1"/>
          <w:wAfter w:w="998" w:type="dxa"/>
        </w:trPr>
        <w:tc>
          <w:tcPr>
            <w:tcW w:w="562" w:type="dxa"/>
          </w:tcPr>
          <w:p w14:paraId="28964E6F" w14:textId="77777777" w:rsidR="00DB0026" w:rsidRPr="0086518D" w:rsidRDefault="00DB0026" w:rsidP="00DB0026">
            <w:pPr>
              <w:pStyle w:val="Akapitzlist"/>
              <w:numPr>
                <w:ilvl w:val="0"/>
                <w:numId w:val="28"/>
              </w:numPr>
              <w:rPr>
                <w:rFonts w:cstheme="minorHAnsi"/>
                <w:b/>
              </w:rPr>
            </w:pPr>
          </w:p>
        </w:tc>
        <w:tc>
          <w:tcPr>
            <w:tcW w:w="3261" w:type="dxa"/>
          </w:tcPr>
          <w:p w14:paraId="294BAEB9" w14:textId="77777777" w:rsidR="00DB0026" w:rsidRPr="0086518D" w:rsidRDefault="00DB0026" w:rsidP="00FF1C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126" w:type="dxa"/>
          </w:tcPr>
          <w:p w14:paraId="577AC41A" w14:textId="77777777" w:rsidR="00DB0026" w:rsidRPr="0086518D" w:rsidRDefault="00DB0026" w:rsidP="00FF1C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113" w:type="dxa"/>
            <w:gridSpan w:val="2"/>
          </w:tcPr>
          <w:p w14:paraId="1BC1EB92" w14:textId="77777777" w:rsidR="00DB0026" w:rsidRPr="0086518D" w:rsidRDefault="00DB0026" w:rsidP="00FF1C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B0026" w:rsidRPr="0086518D" w14:paraId="099B6AE0" w14:textId="77777777" w:rsidTr="00DB0026">
        <w:trPr>
          <w:gridAfter w:val="1"/>
          <w:wAfter w:w="998" w:type="dxa"/>
        </w:trPr>
        <w:tc>
          <w:tcPr>
            <w:tcW w:w="562" w:type="dxa"/>
          </w:tcPr>
          <w:p w14:paraId="63DBDB73" w14:textId="77777777" w:rsidR="00DB0026" w:rsidRPr="0086518D" w:rsidRDefault="00DB0026" w:rsidP="00DB0026">
            <w:pPr>
              <w:pStyle w:val="Akapitzlist"/>
              <w:numPr>
                <w:ilvl w:val="0"/>
                <w:numId w:val="28"/>
              </w:numPr>
              <w:rPr>
                <w:rFonts w:cstheme="minorHAnsi"/>
                <w:b/>
              </w:rPr>
            </w:pPr>
          </w:p>
        </w:tc>
        <w:tc>
          <w:tcPr>
            <w:tcW w:w="3261" w:type="dxa"/>
          </w:tcPr>
          <w:p w14:paraId="047EBF4B" w14:textId="77777777" w:rsidR="00DB0026" w:rsidRPr="0086518D" w:rsidRDefault="00DB0026" w:rsidP="00FF1C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126" w:type="dxa"/>
          </w:tcPr>
          <w:p w14:paraId="0D7D6509" w14:textId="77777777" w:rsidR="00DB0026" w:rsidRPr="0086518D" w:rsidRDefault="00DB0026" w:rsidP="00FF1C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113" w:type="dxa"/>
            <w:gridSpan w:val="2"/>
          </w:tcPr>
          <w:p w14:paraId="1E99B402" w14:textId="77777777" w:rsidR="00DB0026" w:rsidRPr="0086518D" w:rsidRDefault="00DB0026" w:rsidP="00FF1C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B0026" w:rsidRPr="0086518D" w14:paraId="365F09A3" w14:textId="77777777" w:rsidTr="00DB0026">
        <w:trPr>
          <w:gridBefore w:val="4"/>
          <w:wBefore w:w="7083" w:type="dxa"/>
          <w:trHeight w:val="730"/>
        </w:trPr>
        <w:tc>
          <w:tcPr>
            <w:tcW w:w="1984" w:type="dxa"/>
          </w:tcPr>
          <w:p w14:paraId="301CB805" w14:textId="77777777" w:rsidR="00DB0026" w:rsidRPr="0086518D" w:rsidRDefault="00DB0026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Liczba punktów:</w:t>
            </w:r>
          </w:p>
        </w:tc>
        <w:tc>
          <w:tcPr>
            <w:tcW w:w="993" w:type="dxa"/>
            <w:shd w:val="clear" w:color="auto" w:fill="auto"/>
          </w:tcPr>
          <w:p w14:paraId="58CC72DA" w14:textId="77777777" w:rsidR="00DB0026" w:rsidRPr="0086518D" w:rsidRDefault="00DB0026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78C50D15" w14:textId="77777777" w:rsidR="00DB0026" w:rsidRPr="0086518D" w:rsidRDefault="00DB0026" w:rsidP="00FF1C82">
      <w:pPr>
        <w:rPr>
          <w:rFonts w:asciiTheme="minorHAnsi" w:hAnsiTheme="minorHAnsi" w:cstheme="minorHAnsi"/>
          <w:b/>
          <w:sz w:val="22"/>
          <w:szCs w:val="22"/>
        </w:rPr>
      </w:pPr>
    </w:p>
    <w:p w14:paraId="77B9049B" w14:textId="77777777" w:rsidR="00510027" w:rsidRPr="0086518D" w:rsidRDefault="00510027" w:rsidP="00FF1C82">
      <w:pPr>
        <w:rPr>
          <w:rFonts w:asciiTheme="minorHAnsi" w:hAnsiTheme="minorHAnsi" w:cstheme="minorHAnsi"/>
          <w:b/>
          <w:sz w:val="22"/>
          <w:szCs w:val="22"/>
        </w:rPr>
      </w:pPr>
    </w:p>
    <w:p w14:paraId="0FF2A261" w14:textId="77777777" w:rsidR="00510027" w:rsidRPr="0086518D" w:rsidRDefault="00510027" w:rsidP="00FF1C82">
      <w:pPr>
        <w:rPr>
          <w:rFonts w:asciiTheme="minorHAnsi" w:hAnsiTheme="minorHAnsi" w:cstheme="minorHAnsi"/>
          <w:b/>
          <w:sz w:val="22"/>
          <w:szCs w:val="22"/>
        </w:rPr>
      </w:pPr>
    </w:p>
    <w:p w14:paraId="6A4C0CAC" w14:textId="77777777" w:rsidR="00510027" w:rsidRPr="0086518D" w:rsidRDefault="00510027" w:rsidP="00FF1C82">
      <w:pPr>
        <w:rPr>
          <w:rFonts w:asciiTheme="minorHAnsi" w:hAnsiTheme="minorHAnsi" w:cstheme="minorHAnsi"/>
          <w:b/>
          <w:sz w:val="22"/>
          <w:szCs w:val="22"/>
        </w:rPr>
      </w:pPr>
    </w:p>
    <w:p w14:paraId="028F0D7C" w14:textId="2BD73A93" w:rsidR="00510027" w:rsidRPr="0086518D" w:rsidRDefault="00510027" w:rsidP="00510027">
      <w:pPr>
        <w:pStyle w:val="Akapitzlist"/>
        <w:numPr>
          <w:ilvl w:val="0"/>
          <w:numId w:val="28"/>
        </w:numPr>
        <w:rPr>
          <w:rFonts w:cstheme="minorHAnsi"/>
          <w:b/>
        </w:rPr>
      </w:pPr>
      <w:r w:rsidRPr="0086518D">
        <w:rPr>
          <w:rFonts w:cstheme="minorHAnsi"/>
          <w:b/>
        </w:rPr>
        <w:t>Komercjalizacja</w:t>
      </w:r>
    </w:p>
    <w:tbl>
      <w:tblPr>
        <w:tblStyle w:val="Tabela-Siatka1"/>
        <w:tblW w:w="9067" w:type="dxa"/>
        <w:jc w:val="center"/>
        <w:tblLook w:val="04A0" w:firstRow="1" w:lastRow="0" w:firstColumn="1" w:lastColumn="0" w:noHBand="0" w:noVBand="1"/>
      </w:tblPr>
      <w:tblGrid>
        <w:gridCol w:w="2552"/>
        <w:gridCol w:w="1998"/>
        <w:gridCol w:w="4517"/>
      </w:tblGrid>
      <w:tr w:rsidR="00510027" w:rsidRPr="0086518D" w14:paraId="2FE898CB" w14:textId="77777777" w:rsidTr="00510027">
        <w:trPr>
          <w:cantSplit/>
          <w:trHeight w:val="896"/>
          <w:jc w:val="center"/>
        </w:trPr>
        <w:tc>
          <w:tcPr>
            <w:tcW w:w="2552" w:type="dxa"/>
            <w:vMerge w:val="restart"/>
            <w:vAlign w:val="center"/>
          </w:tcPr>
          <w:p w14:paraId="04CFF16E" w14:textId="77777777" w:rsidR="00510027" w:rsidRPr="0086518D" w:rsidRDefault="00510027" w:rsidP="0051002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ygotowanie ścieżki komercjalizacji</w:t>
            </w:r>
          </w:p>
          <w:p w14:paraId="386DC1FB" w14:textId="77777777" w:rsidR="00510027" w:rsidRPr="0086518D" w:rsidRDefault="00510027" w:rsidP="0051002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max. 1 pkt.)</w:t>
            </w:r>
          </w:p>
        </w:tc>
        <w:tc>
          <w:tcPr>
            <w:tcW w:w="1998" w:type="dxa"/>
            <w:vAlign w:val="center"/>
          </w:tcPr>
          <w:p w14:paraId="65B79CCA" w14:textId="77777777" w:rsidR="00510027" w:rsidRPr="0086518D" w:rsidRDefault="00510027" w:rsidP="0051002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 punktów</w:t>
            </w:r>
          </w:p>
        </w:tc>
        <w:tc>
          <w:tcPr>
            <w:tcW w:w="4517" w:type="dxa"/>
          </w:tcPr>
          <w:p w14:paraId="5006CCB8" w14:textId="77777777" w:rsidR="00510027" w:rsidRPr="0086518D" w:rsidRDefault="00510027" w:rsidP="0051002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ie przedstawiono sposobu planowanej komercjalizacji wyników przeprowadzonych prac przedwdrożeniowych</w:t>
            </w:r>
          </w:p>
        </w:tc>
      </w:tr>
      <w:tr w:rsidR="00510027" w:rsidRPr="0086518D" w14:paraId="1DEEF28C" w14:textId="77777777" w:rsidTr="00510027">
        <w:tblPrEx>
          <w:jc w:val="left"/>
        </w:tblPrEx>
        <w:trPr>
          <w:trHeight w:val="567"/>
        </w:trPr>
        <w:tc>
          <w:tcPr>
            <w:tcW w:w="2552" w:type="dxa"/>
            <w:vMerge/>
          </w:tcPr>
          <w:p w14:paraId="11D4FA9E" w14:textId="77777777" w:rsidR="00510027" w:rsidRPr="0086518D" w:rsidRDefault="00510027" w:rsidP="0051002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998" w:type="dxa"/>
            <w:vAlign w:val="center"/>
          </w:tcPr>
          <w:p w14:paraId="329F2EE7" w14:textId="77777777" w:rsidR="00510027" w:rsidRPr="0086518D" w:rsidRDefault="00510027" w:rsidP="0051002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 punkt</w:t>
            </w:r>
          </w:p>
        </w:tc>
        <w:tc>
          <w:tcPr>
            <w:tcW w:w="4517" w:type="dxa"/>
          </w:tcPr>
          <w:p w14:paraId="1FD733E7" w14:textId="77777777" w:rsidR="00510027" w:rsidRPr="0086518D" w:rsidRDefault="00510027" w:rsidP="00510027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Przedstawiono sposób komercjalizacji pośredniej lub bezpośredniej </w:t>
            </w:r>
          </w:p>
        </w:tc>
      </w:tr>
    </w:tbl>
    <w:p w14:paraId="4CFD489B" w14:textId="77777777" w:rsidR="00510027" w:rsidRPr="0086518D" w:rsidRDefault="00510027" w:rsidP="00510027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7083"/>
        <w:gridCol w:w="1984"/>
        <w:gridCol w:w="993"/>
      </w:tblGrid>
      <w:tr w:rsidR="00510027" w:rsidRPr="0086518D" w14:paraId="22231F01" w14:textId="77777777" w:rsidTr="00FE4589">
        <w:tc>
          <w:tcPr>
            <w:tcW w:w="9067" w:type="dxa"/>
            <w:gridSpan w:val="2"/>
            <w:shd w:val="clear" w:color="auto" w:fill="BFBFBF" w:themeFill="background1" w:themeFillShade="BF"/>
          </w:tcPr>
          <w:p w14:paraId="7CB54D9E" w14:textId="47F608FF" w:rsidR="00510027" w:rsidRPr="0086518D" w:rsidRDefault="00510027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Wskaż jaki sposób komercjalizacji wyników prac przedwdrożeniowych planuje zespół badawczy</w:t>
            </w:r>
            <w:r w:rsidR="008651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max. 1000 znaków ze spacjami)</w:t>
            </w:r>
          </w:p>
        </w:tc>
        <w:tc>
          <w:tcPr>
            <w:tcW w:w="993" w:type="dxa"/>
            <w:vMerge w:val="restart"/>
            <w:shd w:val="clear" w:color="auto" w:fill="auto"/>
          </w:tcPr>
          <w:p w14:paraId="526FB297" w14:textId="77777777" w:rsidR="00510027" w:rsidRPr="0086518D" w:rsidRDefault="00510027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10027" w:rsidRPr="0086518D" w14:paraId="6D6331E3" w14:textId="77777777" w:rsidTr="00FE4589">
        <w:trPr>
          <w:trHeight w:val="1116"/>
        </w:trPr>
        <w:tc>
          <w:tcPr>
            <w:tcW w:w="9067" w:type="dxa"/>
            <w:gridSpan w:val="2"/>
          </w:tcPr>
          <w:p w14:paraId="38691C2A" w14:textId="77777777" w:rsidR="00510027" w:rsidRPr="0086518D" w:rsidRDefault="00510027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36A56F1" w14:textId="77777777" w:rsidR="00510027" w:rsidRPr="0086518D" w:rsidRDefault="00510027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19633AB" w14:textId="77777777" w:rsidR="00510027" w:rsidRPr="0086518D" w:rsidRDefault="00510027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A48F1F9" w14:textId="77777777" w:rsidR="00510027" w:rsidRPr="0086518D" w:rsidRDefault="00510027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3" w:type="dxa"/>
            <w:vMerge/>
            <w:shd w:val="clear" w:color="auto" w:fill="auto"/>
          </w:tcPr>
          <w:p w14:paraId="6B77C8E7" w14:textId="77777777" w:rsidR="00510027" w:rsidRPr="0086518D" w:rsidRDefault="00510027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10027" w:rsidRPr="0086518D" w14:paraId="3B3F8538" w14:textId="77777777" w:rsidTr="00FE4589">
        <w:trPr>
          <w:gridBefore w:val="1"/>
          <w:wBefore w:w="7083" w:type="dxa"/>
          <w:trHeight w:val="730"/>
        </w:trPr>
        <w:tc>
          <w:tcPr>
            <w:tcW w:w="1984" w:type="dxa"/>
          </w:tcPr>
          <w:p w14:paraId="117DC7EE" w14:textId="77777777" w:rsidR="00510027" w:rsidRPr="0086518D" w:rsidRDefault="00510027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518D">
              <w:rPr>
                <w:rFonts w:asciiTheme="minorHAnsi" w:hAnsiTheme="minorHAnsi" w:cstheme="minorHAnsi"/>
                <w:b/>
                <w:sz w:val="22"/>
                <w:szCs w:val="22"/>
              </w:rPr>
              <w:t>Liczba punktów:</w:t>
            </w:r>
          </w:p>
        </w:tc>
        <w:tc>
          <w:tcPr>
            <w:tcW w:w="993" w:type="dxa"/>
            <w:shd w:val="clear" w:color="auto" w:fill="auto"/>
          </w:tcPr>
          <w:p w14:paraId="216BAFAF" w14:textId="77777777" w:rsidR="00510027" w:rsidRPr="0086518D" w:rsidRDefault="00510027" w:rsidP="00FE45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3A93C5F5" w14:textId="77777777" w:rsidR="00DB0026" w:rsidRPr="0086518D" w:rsidRDefault="00DB0026" w:rsidP="00FF1C82">
      <w:pPr>
        <w:rPr>
          <w:rFonts w:asciiTheme="minorHAnsi" w:hAnsiTheme="minorHAnsi" w:cstheme="minorHAnsi"/>
          <w:b/>
          <w:sz w:val="22"/>
          <w:szCs w:val="22"/>
        </w:rPr>
      </w:pPr>
    </w:p>
    <w:p w14:paraId="19AA8BDD" w14:textId="44C3ECC9" w:rsidR="00747B79" w:rsidRDefault="00747B79" w:rsidP="00747B79">
      <w:pPr>
        <w:rPr>
          <w:rFonts w:asciiTheme="minorHAnsi" w:hAnsiTheme="minorHAnsi" w:cstheme="minorHAnsi"/>
          <w:b/>
          <w:sz w:val="22"/>
          <w:szCs w:val="22"/>
        </w:rPr>
      </w:pPr>
    </w:p>
    <w:p w14:paraId="2B5FC62B" w14:textId="1C3F00FE" w:rsidR="0086518D" w:rsidRDefault="0086518D" w:rsidP="0086518D">
      <w:pPr>
        <w:pStyle w:val="Akapitzlist"/>
        <w:numPr>
          <w:ilvl w:val="0"/>
          <w:numId w:val="23"/>
        </w:numPr>
        <w:rPr>
          <w:rFonts w:cstheme="minorHAnsi"/>
          <w:b/>
        </w:rPr>
      </w:pPr>
      <w:r w:rsidRPr="0086518D">
        <w:rPr>
          <w:rFonts w:cstheme="minorHAnsi"/>
          <w:b/>
        </w:rPr>
        <w:t xml:space="preserve">Budżet </w:t>
      </w:r>
      <w:r>
        <w:rPr>
          <w:rFonts w:cstheme="minorHAnsi"/>
          <w:b/>
        </w:rPr>
        <w:t>projektu</w:t>
      </w: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1762"/>
        <w:gridCol w:w="6313"/>
        <w:gridCol w:w="1985"/>
      </w:tblGrid>
      <w:tr w:rsidR="00BA4336" w14:paraId="22BDC3D0" w14:textId="77777777" w:rsidTr="00BA4336">
        <w:trPr>
          <w:trHeight w:val="293"/>
        </w:trPr>
        <w:tc>
          <w:tcPr>
            <w:tcW w:w="1762" w:type="dxa"/>
            <w:vMerge w:val="restart"/>
            <w:vAlign w:val="center"/>
          </w:tcPr>
          <w:p w14:paraId="326CB06E" w14:textId="6321B96A" w:rsidR="00BA4336" w:rsidRPr="00C42DDE" w:rsidRDefault="00BA4336" w:rsidP="00C42DDE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42DDE">
              <w:rPr>
                <w:rFonts w:asciiTheme="minorHAnsi" w:hAnsiTheme="minorHAnsi" w:cstheme="minorHAnsi"/>
                <w:b/>
              </w:rPr>
              <w:t>Kategoria</w:t>
            </w:r>
          </w:p>
        </w:tc>
        <w:tc>
          <w:tcPr>
            <w:tcW w:w="6313" w:type="dxa"/>
            <w:vMerge w:val="restart"/>
            <w:vAlign w:val="center"/>
          </w:tcPr>
          <w:p w14:paraId="0EB9474D" w14:textId="4266812A" w:rsidR="00BA4336" w:rsidRPr="00C42DDE" w:rsidRDefault="00BA4336" w:rsidP="00C42DDE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42DDE">
              <w:rPr>
                <w:rFonts w:asciiTheme="minorHAnsi" w:hAnsiTheme="minorHAnsi" w:cstheme="minorHAnsi"/>
                <w:b/>
              </w:rPr>
              <w:t>Nazwa wydatku</w:t>
            </w:r>
            <w:r>
              <w:rPr>
                <w:rFonts w:asciiTheme="minorHAnsi" w:hAnsiTheme="minorHAnsi" w:cstheme="minorHAnsi"/>
                <w:b/>
              </w:rPr>
              <w:t xml:space="preserve"> / wykaz osób</w:t>
            </w:r>
          </w:p>
        </w:tc>
        <w:tc>
          <w:tcPr>
            <w:tcW w:w="1985" w:type="dxa"/>
            <w:vMerge w:val="restart"/>
            <w:vAlign w:val="center"/>
          </w:tcPr>
          <w:p w14:paraId="6047F9A4" w14:textId="69BBC65C" w:rsidR="00BA4336" w:rsidRPr="00C42DDE" w:rsidRDefault="00BA4336" w:rsidP="00C42DDE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Kwota</w:t>
            </w:r>
          </w:p>
        </w:tc>
      </w:tr>
      <w:tr w:rsidR="00BA4336" w14:paraId="0D513CAA" w14:textId="77777777" w:rsidTr="00BA4336">
        <w:trPr>
          <w:trHeight w:val="293"/>
        </w:trPr>
        <w:tc>
          <w:tcPr>
            <w:tcW w:w="1762" w:type="dxa"/>
            <w:vMerge/>
            <w:vAlign w:val="center"/>
          </w:tcPr>
          <w:p w14:paraId="650DBC8E" w14:textId="39C55A30" w:rsidR="00BA4336" w:rsidRPr="00C42DDE" w:rsidRDefault="00BA4336" w:rsidP="00C42DDE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13" w:type="dxa"/>
            <w:vMerge/>
            <w:vAlign w:val="center"/>
          </w:tcPr>
          <w:p w14:paraId="5B07840D" w14:textId="1020CBF1" w:rsidR="00BA4336" w:rsidRPr="00C42DDE" w:rsidRDefault="00BA4336" w:rsidP="00C42DDE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  <w:vMerge/>
            <w:vAlign w:val="center"/>
          </w:tcPr>
          <w:p w14:paraId="26D6DB70" w14:textId="77777777" w:rsidR="00BA4336" w:rsidRPr="00C42DDE" w:rsidRDefault="00BA4336" w:rsidP="00C42DDE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BA4336" w14:paraId="689F7275" w14:textId="77777777" w:rsidTr="00BA4336">
        <w:tc>
          <w:tcPr>
            <w:tcW w:w="1762" w:type="dxa"/>
            <w:vAlign w:val="bottom"/>
          </w:tcPr>
          <w:p w14:paraId="0090F68A" w14:textId="4C176C7C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  <w:r w:rsidRPr="00C42DD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nagrodzenia</w:t>
            </w:r>
          </w:p>
        </w:tc>
        <w:tc>
          <w:tcPr>
            <w:tcW w:w="6313" w:type="dxa"/>
          </w:tcPr>
          <w:p w14:paraId="544EC920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</w:tcPr>
          <w:p w14:paraId="6171BDEF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A4336" w14:paraId="122ED87E" w14:textId="77777777" w:rsidTr="00BA4336">
        <w:tc>
          <w:tcPr>
            <w:tcW w:w="1762" w:type="dxa"/>
            <w:vAlign w:val="bottom"/>
          </w:tcPr>
          <w:p w14:paraId="47F6D9C1" w14:textId="39A99E00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  <w:r w:rsidRPr="00C42DD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Środki trwałe</w:t>
            </w:r>
          </w:p>
        </w:tc>
        <w:tc>
          <w:tcPr>
            <w:tcW w:w="6313" w:type="dxa"/>
          </w:tcPr>
          <w:p w14:paraId="640CA67D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</w:tcPr>
          <w:p w14:paraId="68880D9D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A4336" w14:paraId="25CFBBEC" w14:textId="77777777" w:rsidTr="00BA4336">
        <w:tc>
          <w:tcPr>
            <w:tcW w:w="1762" w:type="dxa"/>
            <w:vAlign w:val="bottom"/>
          </w:tcPr>
          <w:p w14:paraId="48BA19A0" w14:textId="3F0DFC34" w:rsidR="00BA4336" w:rsidRPr="00C42DDE" w:rsidRDefault="00BA4336" w:rsidP="00C42DDE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C42DD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posażenie i oprogramowanie</w:t>
            </w:r>
          </w:p>
        </w:tc>
        <w:tc>
          <w:tcPr>
            <w:tcW w:w="6313" w:type="dxa"/>
          </w:tcPr>
          <w:p w14:paraId="2675EAB0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</w:tcPr>
          <w:p w14:paraId="2103554B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A4336" w14:paraId="639A3C04" w14:textId="77777777" w:rsidTr="00BA4336">
        <w:tc>
          <w:tcPr>
            <w:tcW w:w="1762" w:type="dxa"/>
            <w:vAlign w:val="bottom"/>
          </w:tcPr>
          <w:p w14:paraId="2A3401DD" w14:textId="3B1F2E62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  <w:r w:rsidRPr="00C42DD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teriały i surowce</w:t>
            </w:r>
          </w:p>
        </w:tc>
        <w:tc>
          <w:tcPr>
            <w:tcW w:w="6313" w:type="dxa"/>
          </w:tcPr>
          <w:p w14:paraId="28383595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</w:tcPr>
          <w:p w14:paraId="49FBDF08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A4336" w14:paraId="7C0EB82C" w14:textId="77777777" w:rsidTr="00BA4336">
        <w:tc>
          <w:tcPr>
            <w:tcW w:w="1762" w:type="dxa"/>
            <w:vAlign w:val="bottom"/>
          </w:tcPr>
          <w:p w14:paraId="2EFD576C" w14:textId="73A98EB4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  <w:r w:rsidRPr="00C42DD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paratura (odpisy amortyzacyjne)</w:t>
            </w:r>
          </w:p>
        </w:tc>
        <w:tc>
          <w:tcPr>
            <w:tcW w:w="6313" w:type="dxa"/>
          </w:tcPr>
          <w:p w14:paraId="480F8846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</w:tcPr>
          <w:p w14:paraId="6F5FF15A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A4336" w14:paraId="738AB532" w14:textId="77777777" w:rsidTr="00BA4336">
        <w:tc>
          <w:tcPr>
            <w:tcW w:w="1762" w:type="dxa"/>
            <w:vAlign w:val="bottom"/>
          </w:tcPr>
          <w:p w14:paraId="5BBC6EB0" w14:textId="51C8C22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  <w:r w:rsidRPr="00C42DD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Usługi badawcze, ekspertyzy</w:t>
            </w:r>
          </w:p>
        </w:tc>
        <w:tc>
          <w:tcPr>
            <w:tcW w:w="6313" w:type="dxa"/>
          </w:tcPr>
          <w:p w14:paraId="66EF35C5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</w:tcPr>
          <w:p w14:paraId="3C611260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A4336" w14:paraId="4D40D7E1" w14:textId="77777777" w:rsidTr="00BA4336">
        <w:tc>
          <w:tcPr>
            <w:tcW w:w="1762" w:type="dxa"/>
            <w:vAlign w:val="bottom"/>
          </w:tcPr>
          <w:p w14:paraId="0751E25A" w14:textId="1969738F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  <w:r w:rsidRPr="00C42DD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legacje</w:t>
            </w:r>
          </w:p>
        </w:tc>
        <w:tc>
          <w:tcPr>
            <w:tcW w:w="6313" w:type="dxa"/>
          </w:tcPr>
          <w:p w14:paraId="6B655AF4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</w:tcPr>
          <w:p w14:paraId="208EED15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A4336" w14:paraId="313DF2C2" w14:textId="77777777" w:rsidTr="00BA4336">
        <w:tc>
          <w:tcPr>
            <w:tcW w:w="1762" w:type="dxa"/>
            <w:vAlign w:val="bottom"/>
          </w:tcPr>
          <w:p w14:paraId="2C12398C" w14:textId="7D82E93F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  <w:r w:rsidRPr="00C42DD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tenty</w:t>
            </w:r>
          </w:p>
        </w:tc>
        <w:tc>
          <w:tcPr>
            <w:tcW w:w="6313" w:type="dxa"/>
          </w:tcPr>
          <w:p w14:paraId="52368D98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</w:tcPr>
          <w:p w14:paraId="482A53BB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A4336" w14:paraId="55F8B790" w14:textId="77777777" w:rsidTr="00BA4336">
        <w:tc>
          <w:tcPr>
            <w:tcW w:w="1762" w:type="dxa"/>
          </w:tcPr>
          <w:p w14:paraId="22C69A28" w14:textId="7DA782ED" w:rsidR="00BA4336" w:rsidRPr="00C42DDE" w:rsidRDefault="00BA4336" w:rsidP="00C42DDE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C42DD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bsługa prawna spółki</w:t>
            </w:r>
          </w:p>
        </w:tc>
        <w:tc>
          <w:tcPr>
            <w:tcW w:w="6313" w:type="dxa"/>
          </w:tcPr>
          <w:p w14:paraId="3814A967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85" w:type="dxa"/>
          </w:tcPr>
          <w:p w14:paraId="066A9493" w14:textId="77777777" w:rsidR="00BA4336" w:rsidRPr="00C42DDE" w:rsidRDefault="00BA4336" w:rsidP="00C42DDE">
            <w:pPr>
              <w:rPr>
                <w:rFonts w:asciiTheme="minorHAnsi" w:hAnsiTheme="minorHAnsi" w:cstheme="minorHAnsi"/>
                <w:b/>
              </w:rPr>
            </w:pPr>
          </w:p>
        </w:tc>
      </w:tr>
    </w:tbl>
    <w:p w14:paraId="3815C639" w14:textId="7175EEEA" w:rsidR="00C42DDE" w:rsidRPr="00D0639F" w:rsidRDefault="00C42DDE" w:rsidP="00C42DDE">
      <w:pPr>
        <w:rPr>
          <w:rFonts w:asciiTheme="minorHAnsi" w:hAnsiTheme="minorHAnsi" w:cstheme="minorHAnsi"/>
          <w:sz w:val="22"/>
          <w:szCs w:val="22"/>
        </w:rPr>
      </w:pPr>
    </w:p>
    <w:p w14:paraId="4A2D865A" w14:textId="77777777" w:rsidR="0086518D" w:rsidRPr="0086518D" w:rsidRDefault="0086518D" w:rsidP="00747B79">
      <w:pPr>
        <w:rPr>
          <w:rFonts w:asciiTheme="minorHAnsi" w:hAnsiTheme="minorHAnsi" w:cstheme="minorHAnsi"/>
          <w:b/>
          <w:sz w:val="22"/>
          <w:szCs w:val="22"/>
        </w:rPr>
      </w:pPr>
    </w:p>
    <w:p w14:paraId="316113E8" w14:textId="77777777" w:rsidR="0086518D" w:rsidRPr="0086518D" w:rsidRDefault="0086518D" w:rsidP="00747B79">
      <w:pPr>
        <w:rPr>
          <w:rFonts w:asciiTheme="minorHAnsi" w:hAnsiTheme="minorHAnsi" w:cstheme="minorHAnsi"/>
          <w:b/>
          <w:sz w:val="22"/>
          <w:szCs w:val="22"/>
        </w:rPr>
      </w:pPr>
    </w:p>
    <w:p w14:paraId="3EC44D64" w14:textId="53344E66" w:rsidR="00747B79" w:rsidRPr="0086518D" w:rsidRDefault="00747B79" w:rsidP="00747B79">
      <w:pPr>
        <w:rPr>
          <w:rFonts w:asciiTheme="minorHAnsi" w:hAnsiTheme="minorHAnsi" w:cstheme="minorHAnsi"/>
          <w:sz w:val="22"/>
          <w:szCs w:val="22"/>
        </w:rPr>
      </w:pPr>
      <w:r w:rsidRPr="0086518D">
        <w:rPr>
          <w:rFonts w:asciiTheme="minorHAnsi" w:hAnsiTheme="minorHAnsi" w:cstheme="minorHAnsi"/>
          <w:sz w:val="22"/>
          <w:szCs w:val="22"/>
        </w:rPr>
        <w:t>Data:</w:t>
      </w:r>
      <w:r w:rsidRPr="0086518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86518D">
        <w:rPr>
          <w:rFonts w:asciiTheme="minorHAnsi" w:hAnsiTheme="minorHAnsi" w:cstheme="minorHAnsi"/>
          <w:sz w:val="22"/>
          <w:szCs w:val="22"/>
        </w:rPr>
        <w:t>………………………………</w:t>
      </w:r>
      <w:r w:rsidR="00D04922">
        <w:rPr>
          <w:rFonts w:asciiTheme="minorHAnsi" w:hAnsiTheme="minorHAnsi" w:cstheme="minorHAnsi"/>
          <w:b/>
          <w:sz w:val="22"/>
          <w:szCs w:val="22"/>
        </w:rPr>
        <w:tab/>
      </w:r>
      <w:r w:rsidR="00D04922">
        <w:rPr>
          <w:rFonts w:asciiTheme="minorHAnsi" w:hAnsiTheme="minorHAnsi" w:cstheme="minorHAnsi"/>
          <w:b/>
          <w:sz w:val="22"/>
          <w:szCs w:val="22"/>
        </w:rPr>
        <w:tab/>
      </w:r>
      <w:r w:rsidR="00D04922">
        <w:rPr>
          <w:rFonts w:asciiTheme="minorHAnsi" w:hAnsiTheme="minorHAnsi" w:cstheme="minorHAnsi"/>
          <w:b/>
          <w:sz w:val="22"/>
          <w:szCs w:val="22"/>
        </w:rPr>
        <w:tab/>
      </w:r>
      <w:r w:rsidR="00D04922">
        <w:rPr>
          <w:rFonts w:asciiTheme="minorHAnsi" w:hAnsiTheme="minorHAnsi" w:cstheme="minorHAnsi"/>
          <w:b/>
          <w:sz w:val="22"/>
          <w:szCs w:val="22"/>
        </w:rPr>
        <w:tab/>
      </w:r>
      <w:r w:rsidRPr="0086518D">
        <w:rPr>
          <w:rFonts w:asciiTheme="minorHAnsi" w:hAnsiTheme="minorHAnsi" w:cstheme="minorHAnsi"/>
          <w:sz w:val="22"/>
          <w:szCs w:val="22"/>
        </w:rPr>
        <w:t xml:space="preserve">Podpis </w:t>
      </w:r>
      <w:r w:rsidR="00D04922">
        <w:rPr>
          <w:rFonts w:asciiTheme="minorHAnsi" w:hAnsiTheme="minorHAnsi" w:cstheme="minorHAnsi"/>
          <w:sz w:val="22"/>
          <w:szCs w:val="22"/>
        </w:rPr>
        <w:t xml:space="preserve">Kierownika </w:t>
      </w:r>
      <w:r w:rsidRPr="0086518D">
        <w:rPr>
          <w:rFonts w:asciiTheme="minorHAnsi" w:hAnsiTheme="minorHAnsi" w:cstheme="minorHAnsi"/>
          <w:sz w:val="22"/>
          <w:szCs w:val="22"/>
        </w:rPr>
        <w:t>Zespołu badawczego</w:t>
      </w:r>
    </w:p>
    <w:p w14:paraId="0BD9C056" w14:textId="77777777" w:rsidR="00747B79" w:rsidRPr="0086518D" w:rsidRDefault="00747B79" w:rsidP="00747B79">
      <w:pPr>
        <w:ind w:left="6372"/>
        <w:rPr>
          <w:rFonts w:asciiTheme="minorHAnsi" w:hAnsiTheme="minorHAnsi" w:cstheme="minorHAnsi"/>
          <w:sz w:val="22"/>
          <w:szCs w:val="22"/>
        </w:rPr>
      </w:pPr>
    </w:p>
    <w:p w14:paraId="3BB44FE6" w14:textId="74D8F9C4" w:rsidR="00747B79" w:rsidRPr="0086518D" w:rsidRDefault="00D04922" w:rsidP="00D04922">
      <w:pPr>
        <w:ind w:left="4956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……….</w:t>
      </w:r>
      <w:r w:rsidR="00747B79" w:rsidRPr="0086518D">
        <w:rPr>
          <w:rFonts w:asciiTheme="minorHAnsi" w:hAnsiTheme="minorHAnsi" w:cstheme="minorHAnsi"/>
          <w:sz w:val="22"/>
          <w:szCs w:val="22"/>
        </w:rPr>
        <w:t>……………………………………….</w:t>
      </w:r>
    </w:p>
    <w:p w14:paraId="0F6A0E4A" w14:textId="42F2B755" w:rsidR="00747B79" w:rsidRPr="0086518D" w:rsidRDefault="00747B79" w:rsidP="00747B79">
      <w:pPr>
        <w:rPr>
          <w:rFonts w:asciiTheme="minorHAnsi" w:hAnsiTheme="minorHAnsi" w:cstheme="minorHAnsi"/>
          <w:b/>
          <w:sz w:val="22"/>
          <w:szCs w:val="22"/>
        </w:rPr>
      </w:pPr>
    </w:p>
    <w:p w14:paraId="72B2D74A" w14:textId="77777777" w:rsidR="00747B79" w:rsidRPr="0086518D" w:rsidRDefault="00747B79" w:rsidP="00747B79">
      <w:pPr>
        <w:rPr>
          <w:rFonts w:asciiTheme="minorHAnsi" w:hAnsiTheme="minorHAnsi" w:cstheme="minorHAnsi"/>
          <w:b/>
          <w:sz w:val="22"/>
          <w:szCs w:val="22"/>
        </w:rPr>
      </w:pPr>
      <w:r w:rsidRPr="0086518D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51FA2ABE" w14:textId="77777777" w:rsidR="00747B79" w:rsidRPr="0086518D" w:rsidRDefault="00747B79" w:rsidP="00747B79">
      <w:pPr>
        <w:rPr>
          <w:rFonts w:asciiTheme="minorHAnsi" w:hAnsiTheme="minorHAnsi" w:cstheme="minorHAnsi"/>
          <w:b/>
          <w:sz w:val="22"/>
          <w:szCs w:val="22"/>
        </w:rPr>
      </w:pPr>
      <w:r w:rsidRPr="0086518D">
        <w:rPr>
          <w:rFonts w:asciiTheme="minorHAnsi" w:hAnsiTheme="minorHAnsi" w:cstheme="minorHAnsi"/>
          <w:b/>
          <w:sz w:val="22"/>
          <w:szCs w:val="22"/>
        </w:rPr>
        <w:lastRenderedPageBreak/>
        <w:t>Wypełnia Komisja Oceniająca</w:t>
      </w:r>
    </w:p>
    <w:p w14:paraId="0546946B" w14:textId="5B46201C" w:rsidR="00747B79" w:rsidRDefault="00747B79" w:rsidP="00747B79">
      <w:pPr>
        <w:rPr>
          <w:rFonts w:asciiTheme="minorHAnsi" w:hAnsiTheme="minorHAnsi" w:cstheme="minorHAnsi"/>
          <w:sz w:val="22"/>
          <w:szCs w:val="22"/>
        </w:rPr>
      </w:pPr>
      <w:r w:rsidRPr="0086518D">
        <w:rPr>
          <w:rFonts w:asciiTheme="minorHAnsi" w:hAnsiTheme="minorHAnsi" w:cstheme="minorHAnsi"/>
          <w:sz w:val="22"/>
          <w:szCs w:val="22"/>
        </w:rPr>
        <w:t>Liczba uzyskanych punktów:</w:t>
      </w:r>
    </w:p>
    <w:p w14:paraId="2C4AC38A" w14:textId="79085876" w:rsidR="00D04922" w:rsidRDefault="00D04922" w:rsidP="00747B79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ela-Siatka"/>
        <w:tblW w:w="9351" w:type="dxa"/>
        <w:jc w:val="center"/>
        <w:tblLook w:val="04A0" w:firstRow="1" w:lastRow="0" w:firstColumn="1" w:lastColumn="0" w:noHBand="0" w:noVBand="1"/>
      </w:tblPr>
      <w:tblGrid>
        <w:gridCol w:w="647"/>
        <w:gridCol w:w="1900"/>
        <w:gridCol w:w="1843"/>
        <w:gridCol w:w="1275"/>
        <w:gridCol w:w="1843"/>
        <w:gridCol w:w="1843"/>
      </w:tblGrid>
      <w:tr w:rsidR="00B61361" w:rsidRPr="009C5D24" w14:paraId="3BBFA663" w14:textId="77777777" w:rsidTr="00B61361">
        <w:trPr>
          <w:trHeight w:hRule="exact" w:val="1134"/>
          <w:jc w:val="center"/>
        </w:trPr>
        <w:tc>
          <w:tcPr>
            <w:tcW w:w="647" w:type="dxa"/>
            <w:shd w:val="clear" w:color="auto" w:fill="C6D9F1" w:themeFill="text2" w:themeFillTint="33"/>
            <w:vAlign w:val="center"/>
          </w:tcPr>
          <w:p w14:paraId="7DBBF51E" w14:textId="77777777" w:rsidR="00B61361" w:rsidRPr="009C5D24" w:rsidRDefault="00B61361" w:rsidP="009C5D24">
            <w:pPr>
              <w:pStyle w:val="Akapitzlist"/>
              <w:rPr>
                <w:rFonts w:cstheme="minorHAnsi"/>
                <w:color w:val="000000"/>
              </w:rPr>
            </w:pPr>
          </w:p>
        </w:tc>
        <w:tc>
          <w:tcPr>
            <w:tcW w:w="5018" w:type="dxa"/>
            <w:gridSpan w:val="3"/>
            <w:shd w:val="clear" w:color="auto" w:fill="C6D9F1" w:themeFill="text2" w:themeFillTint="33"/>
            <w:vAlign w:val="center"/>
          </w:tcPr>
          <w:p w14:paraId="51A5EC96" w14:textId="55F68CEE" w:rsidR="00B61361" w:rsidRPr="009C5D24" w:rsidRDefault="00B61361" w:rsidP="00B6136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ATEGORIA</w:t>
            </w:r>
          </w:p>
        </w:tc>
        <w:tc>
          <w:tcPr>
            <w:tcW w:w="1843" w:type="dxa"/>
            <w:shd w:val="clear" w:color="auto" w:fill="C6D9F1" w:themeFill="text2" w:themeFillTint="33"/>
            <w:vAlign w:val="center"/>
          </w:tcPr>
          <w:p w14:paraId="65721E31" w14:textId="78464D18" w:rsidR="00B61361" w:rsidRPr="009C5D24" w:rsidRDefault="00B61361" w:rsidP="00B61361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iczba pkt. przyznana przez Komisję oceniającą</w:t>
            </w:r>
          </w:p>
        </w:tc>
        <w:tc>
          <w:tcPr>
            <w:tcW w:w="1843" w:type="dxa"/>
            <w:shd w:val="clear" w:color="auto" w:fill="C6D9F1" w:themeFill="text2" w:themeFillTint="33"/>
            <w:vAlign w:val="center"/>
          </w:tcPr>
          <w:p w14:paraId="65FD26A0" w14:textId="2D5D58BB" w:rsidR="00B61361" w:rsidRPr="009C5D24" w:rsidRDefault="00B61361" w:rsidP="00B61361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iczba pkt. zatwierdzona przez Radę ds. komercjalizacji</w:t>
            </w:r>
          </w:p>
        </w:tc>
      </w:tr>
      <w:tr w:rsidR="009C5D24" w:rsidRPr="009C5D24" w14:paraId="1ADB8602" w14:textId="2FBA14FC" w:rsidTr="009907B0">
        <w:trPr>
          <w:trHeight w:hRule="exact" w:val="851"/>
          <w:jc w:val="center"/>
        </w:trPr>
        <w:tc>
          <w:tcPr>
            <w:tcW w:w="647" w:type="dxa"/>
            <w:vAlign w:val="center"/>
          </w:tcPr>
          <w:p w14:paraId="59F206CB" w14:textId="77777777" w:rsidR="009C5D24" w:rsidRPr="009C5D24" w:rsidRDefault="009C5D24" w:rsidP="009907B0">
            <w:pPr>
              <w:pStyle w:val="Akapitzlist"/>
              <w:numPr>
                <w:ilvl w:val="0"/>
                <w:numId w:val="30"/>
              </w:num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1900" w:type="dxa"/>
            <w:vAlign w:val="center"/>
          </w:tcPr>
          <w:p w14:paraId="1866E8DB" w14:textId="028596AC" w:rsidR="009C5D24" w:rsidRPr="009C5D24" w:rsidRDefault="009C5D24" w:rsidP="009907B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C5D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TRZEBA</w:t>
            </w:r>
          </w:p>
        </w:tc>
        <w:tc>
          <w:tcPr>
            <w:tcW w:w="3118" w:type="dxa"/>
            <w:gridSpan w:val="2"/>
            <w:vAlign w:val="center"/>
          </w:tcPr>
          <w:p w14:paraId="47920D52" w14:textId="288F9D55" w:rsidR="009C5D24" w:rsidRPr="00B61361" w:rsidRDefault="009C5D24" w:rsidP="00B6136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B61361">
              <w:rPr>
                <w:rFonts w:asciiTheme="minorHAnsi" w:hAnsiTheme="minorHAnsi" w:cstheme="minorHAnsi"/>
                <w:sz w:val="20"/>
                <w:szCs w:val="22"/>
              </w:rPr>
              <w:t>Identyfikacja potrzeby rynkowej uzasadniającej realizację prac przedwdrożeniowych</w:t>
            </w:r>
            <w:r w:rsidR="00B61361">
              <w:rPr>
                <w:rFonts w:asciiTheme="minorHAnsi" w:hAnsiTheme="minorHAnsi" w:cstheme="minorHAnsi"/>
                <w:sz w:val="20"/>
                <w:szCs w:val="22"/>
              </w:rPr>
              <w:t xml:space="preserve"> </w:t>
            </w:r>
            <w:r w:rsidRPr="00B61361">
              <w:rPr>
                <w:rFonts w:asciiTheme="minorHAnsi" w:hAnsiTheme="minorHAnsi" w:cstheme="minorHAnsi"/>
                <w:sz w:val="20"/>
                <w:szCs w:val="22"/>
              </w:rPr>
              <w:t>(max. 3 pkt.)</w:t>
            </w:r>
          </w:p>
        </w:tc>
        <w:tc>
          <w:tcPr>
            <w:tcW w:w="1843" w:type="dxa"/>
            <w:vAlign w:val="center"/>
          </w:tcPr>
          <w:p w14:paraId="4915E3AC" w14:textId="3F0B7CB2" w:rsidR="009C5D24" w:rsidRPr="009C5D24" w:rsidRDefault="009C5D24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</w:tcPr>
          <w:p w14:paraId="10C3D075" w14:textId="77777777" w:rsidR="009C5D24" w:rsidRPr="009C5D24" w:rsidRDefault="009C5D24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5D24" w:rsidRPr="009C5D24" w14:paraId="2868A10E" w14:textId="4320C1DD" w:rsidTr="009907B0">
        <w:trPr>
          <w:trHeight w:hRule="exact" w:val="851"/>
          <w:jc w:val="center"/>
        </w:trPr>
        <w:tc>
          <w:tcPr>
            <w:tcW w:w="647" w:type="dxa"/>
            <w:vAlign w:val="center"/>
          </w:tcPr>
          <w:p w14:paraId="0DA90423" w14:textId="77777777" w:rsidR="009C5D24" w:rsidRPr="009C5D24" w:rsidRDefault="009C5D24" w:rsidP="009907B0">
            <w:pPr>
              <w:pStyle w:val="Akapitzlist"/>
              <w:numPr>
                <w:ilvl w:val="0"/>
                <w:numId w:val="30"/>
              </w:num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1900" w:type="dxa"/>
            <w:vAlign w:val="center"/>
          </w:tcPr>
          <w:p w14:paraId="1E4056D6" w14:textId="47471979" w:rsidR="009C5D24" w:rsidRPr="009C5D24" w:rsidRDefault="009C5D24" w:rsidP="009907B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C5D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OTOWOŚĆ</w:t>
            </w:r>
          </w:p>
        </w:tc>
        <w:tc>
          <w:tcPr>
            <w:tcW w:w="3118" w:type="dxa"/>
            <w:gridSpan w:val="2"/>
            <w:vAlign w:val="center"/>
          </w:tcPr>
          <w:p w14:paraId="0AA680DD" w14:textId="77777777" w:rsidR="009C5D24" w:rsidRPr="00B61361" w:rsidRDefault="009C5D24" w:rsidP="00824EF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B61361">
              <w:rPr>
                <w:rFonts w:asciiTheme="minorHAnsi" w:hAnsiTheme="minorHAnsi" w:cstheme="minorHAnsi"/>
                <w:sz w:val="20"/>
                <w:szCs w:val="22"/>
              </w:rPr>
              <w:t>Poziom gotowości technologii</w:t>
            </w:r>
          </w:p>
          <w:p w14:paraId="30AA4D91" w14:textId="74F7CC64" w:rsidR="009C5D24" w:rsidRPr="00B61361" w:rsidRDefault="009C5D24" w:rsidP="00824EF5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B61361">
              <w:rPr>
                <w:rFonts w:asciiTheme="minorHAnsi" w:hAnsiTheme="minorHAnsi" w:cstheme="minorHAnsi"/>
                <w:sz w:val="20"/>
                <w:szCs w:val="22"/>
              </w:rPr>
              <w:t>(max. 3 pkt.)</w:t>
            </w:r>
          </w:p>
        </w:tc>
        <w:tc>
          <w:tcPr>
            <w:tcW w:w="1843" w:type="dxa"/>
            <w:vAlign w:val="center"/>
          </w:tcPr>
          <w:p w14:paraId="106E7EC2" w14:textId="2DD1F7A2" w:rsidR="009C5D24" w:rsidRPr="009C5D24" w:rsidRDefault="009C5D24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</w:tcPr>
          <w:p w14:paraId="5ABA1F50" w14:textId="77777777" w:rsidR="009C5D24" w:rsidRPr="009C5D24" w:rsidRDefault="009C5D24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5D24" w:rsidRPr="009C5D24" w14:paraId="790D02D6" w14:textId="31502CB6" w:rsidTr="009907B0">
        <w:trPr>
          <w:trHeight w:hRule="exact" w:val="851"/>
          <w:jc w:val="center"/>
        </w:trPr>
        <w:tc>
          <w:tcPr>
            <w:tcW w:w="647" w:type="dxa"/>
            <w:vAlign w:val="center"/>
          </w:tcPr>
          <w:p w14:paraId="5E271078" w14:textId="77777777" w:rsidR="009C5D24" w:rsidRPr="009C5D24" w:rsidRDefault="009C5D24" w:rsidP="009907B0">
            <w:pPr>
              <w:pStyle w:val="Akapitzlist"/>
              <w:numPr>
                <w:ilvl w:val="0"/>
                <w:numId w:val="30"/>
              </w:num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1900" w:type="dxa"/>
            <w:vAlign w:val="center"/>
          </w:tcPr>
          <w:p w14:paraId="0CCC62F8" w14:textId="4D4EABF1" w:rsidR="009C5D24" w:rsidRPr="009C5D24" w:rsidRDefault="009C5D24" w:rsidP="009907B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C5D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YNEK</w:t>
            </w:r>
          </w:p>
        </w:tc>
        <w:tc>
          <w:tcPr>
            <w:tcW w:w="3118" w:type="dxa"/>
            <w:gridSpan w:val="2"/>
            <w:vAlign w:val="center"/>
          </w:tcPr>
          <w:p w14:paraId="7395DA0D" w14:textId="77777777" w:rsidR="009C5D24" w:rsidRPr="00B61361" w:rsidRDefault="009C5D24" w:rsidP="00824EF5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B61361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Znajomość rynku docelowego</w:t>
            </w:r>
          </w:p>
          <w:p w14:paraId="56DB17E3" w14:textId="77777777" w:rsidR="009C5D24" w:rsidRPr="00B61361" w:rsidRDefault="009C5D24" w:rsidP="00824EF5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B61361">
              <w:rPr>
                <w:rFonts w:asciiTheme="minorHAnsi" w:hAnsiTheme="minorHAnsi" w:cstheme="minorHAnsi"/>
                <w:sz w:val="20"/>
                <w:szCs w:val="22"/>
              </w:rPr>
              <w:t>(max. 3 pkt.)</w:t>
            </w:r>
          </w:p>
        </w:tc>
        <w:tc>
          <w:tcPr>
            <w:tcW w:w="1843" w:type="dxa"/>
            <w:vAlign w:val="center"/>
          </w:tcPr>
          <w:p w14:paraId="2E304059" w14:textId="6A66369B" w:rsidR="009C5D24" w:rsidRPr="009C5D24" w:rsidRDefault="009C5D24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</w:tcPr>
          <w:p w14:paraId="6BD00420" w14:textId="77777777" w:rsidR="009C5D24" w:rsidRPr="009C5D24" w:rsidRDefault="009C5D24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5D24" w:rsidRPr="009C5D24" w14:paraId="2413314C" w14:textId="263B40CE" w:rsidTr="009907B0">
        <w:trPr>
          <w:trHeight w:hRule="exact" w:val="851"/>
          <w:jc w:val="center"/>
        </w:trPr>
        <w:tc>
          <w:tcPr>
            <w:tcW w:w="647" w:type="dxa"/>
            <w:tcBorders>
              <w:bottom w:val="single" w:sz="4" w:space="0" w:color="auto"/>
            </w:tcBorders>
            <w:vAlign w:val="center"/>
          </w:tcPr>
          <w:p w14:paraId="76622BCE" w14:textId="77777777" w:rsidR="009C5D24" w:rsidRPr="009C5D24" w:rsidRDefault="009C5D24" w:rsidP="009907B0">
            <w:pPr>
              <w:pStyle w:val="Akapitzlist"/>
              <w:numPr>
                <w:ilvl w:val="0"/>
                <w:numId w:val="30"/>
              </w:num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1900" w:type="dxa"/>
            <w:tcBorders>
              <w:bottom w:val="single" w:sz="4" w:space="0" w:color="auto"/>
            </w:tcBorders>
            <w:vAlign w:val="center"/>
          </w:tcPr>
          <w:p w14:paraId="1EC98F65" w14:textId="006679FA" w:rsidR="009C5D24" w:rsidRPr="009C5D24" w:rsidRDefault="009C5D24" w:rsidP="009907B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C5D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ZESPÓŁ</w:t>
            </w:r>
          </w:p>
        </w:tc>
        <w:tc>
          <w:tcPr>
            <w:tcW w:w="3118" w:type="dxa"/>
            <w:gridSpan w:val="2"/>
            <w:vAlign w:val="center"/>
          </w:tcPr>
          <w:p w14:paraId="4271E0AA" w14:textId="77777777" w:rsidR="009C5D24" w:rsidRPr="00B61361" w:rsidRDefault="009C5D24" w:rsidP="00824EF5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B61361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Interdyscyplinarność zespołu badawczego</w:t>
            </w:r>
          </w:p>
          <w:p w14:paraId="25C4A630" w14:textId="77777777" w:rsidR="009C5D24" w:rsidRPr="00B61361" w:rsidRDefault="009C5D24" w:rsidP="00824EF5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B61361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(max. 2 pkt.)</w:t>
            </w:r>
          </w:p>
        </w:tc>
        <w:tc>
          <w:tcPr>
            <w:tcW w:w="1843" w:type="dxa"/>
            <w:vAlign w:val="center"/>
          </w:tcPr>
          <w:p w14:paraId="04283D68" w14:textId="257517D0" w:rsidR="009C5D24" w:rsidRPr="009C5D24" w:rsidRDefault="009C5D24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</w:tcPr>
          <w:p w14:paraId="4A31D802" w14:textId="77777777" w:rsidR="009C5D24" w:rsidRPr="009C5D24" w:rsidRDefault="009C5D24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5D24" w:rsidRPr="009C5D24" w14:paraId="127660BA" w14:textId="75388EE7" w:rsidTr="009907B0">
        <w:trPr>
          <w:trHeight w:hRule="exact" w:val="851"/>
          <w:jc w:val="center"/>
        </w:trPr>
        <w:tc>
          <w:tcPr>
            <w:tcW w:w="647" w:type="dxa"/>
            <w:tcBorders>
              <w:bottom w:val="single" w:sz="4" w:space="0" w:color="auto"/>
            </w:tcBorders>
            <w:vAlign w:val="center"/>
          </w:tcPr>
          <w:p w14:paraId="111D8EAE" w14:textId="77777777" w:rsidR="009C5D24" w:rsidRPr="009C5D24" w:rsidRDefault="009C5D24" w:rsidP="009907B0">
            <w:pPr>
              <w:pStyle w:val="Akapitzlist"/>
              <w:numPr>
                <w:ilvl w:val="0"/>
                <w:numId w:val="30"/>
              </w:num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1900" w:type="dxa"/>
            <w:tcBorders>
              <w:bottom w:val="single" w:sz="4" w:space="0" w:color="auto"/>
            </w:tcBorders>
            <w:vAlign w:val="center"/>
          </w:tcPr>
          <w:p w14:paraId="54F8EDE7" w14:textId="4E14DADF" w:rsidR="009C5D24" w:rsidRPr="009C5D24" w:rsidRDefault="009C5D24" w:rsidP="009907B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C5D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OMERCJALIZACJA</w:t>
            </w: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  <w:vAlign w:val="center"/>
          </w:tcPr>
          <w:p w14:paraId="58DC0FE1" w14:textId="77777777" w:rsidR="009C5D24" w:rsidRPr="00B61361" w:rsidRDefault="009C5D24" w:rsidP="00824EF5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B61361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Przygotowanie ścieżki komercjalizacji</w:t>
            </w:r>
          </w:p>
          <w:p w14:paraId="0D5A15AA" w14:textId="77777777" w:rsidR="009C5D24" w:rsidRPr="00B61361" w:rsidRDefault="009C5D24" w:rsidP="00824EF5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B61361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(max. 1 pkt.)</w:t>
            </w:r>
          </w:p>
        </w:tc>
        <w:tc>
          <w:tcPr>
            <w:tcW w:w="1843" w:type="dxa"/>
            <w:vAlign w:val="center"/>
          </w:tcPr>
          <w:p w14:paraId="53FDD5F3" w14:textId="47655C98" w:rsidR="009C5D24" w:rsidRPr="009C5D24" w:rsidRDefault="009C5D24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</w:tcPr>
          <w:p w14:paraId="15CF2D61" w14:textId="77777777" w:rsidR="009C5D24" w:rsidRPr="009C5D24" w:rsidRDefault="009C5D24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61361" w:rsidRPr="009C5D24" w14:paraId="76DAFE61" w14:textId="77777777" w:rsidTr="00B61361">
        <w:trPr>
          <w:trHeight w:hRule="exact" w:val="761"/>
          <w:jc w:val="center"/>
        </w:trPr>
        <w:tc>
          <w:tcPr>
            <w:tcW w:w="6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A8F5BCE" w14:textId="77777777" w:rsidR="00B61361" w:rsidRPr="009C5D24" w:rsidRDefault="00B61361" w:rsidP="00B61361">
            <w:pPr>
              <w:pStyle w:val="Akapitzlist"/>
              <w:rPr>
                <w:rFonts w:cstheme="minorHAnsi"/>
                <w:color w:val="000000"/>
              </w:rPr>
            </w:pPr>
          </w:p>
        </w:tc>
        <w:tc>
          <w:tcPr>
            <w:tcW w:w="3743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8C1EB7E" w14:textId="77777777" w:rsidR="00B61361" w:rsidRPr="009C5D24" w:rsidRDefault="00B61361" w:rsidP="009C5D2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C6D9F1" w:themeFill="text2" w:themeFillTint="33"/>
            <w:vAlign w:val="center"/>
          </w:tcPr>
          <w:p w14:paraId="727422B4" w14:textId="4F4B976B" w:rsidR="00B61361" w:rsidRPr="009C5D24" w:rsidRDefault="00B61361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AZEM:</w:t>
            </w:r>
          </w:p>
        </w:tc>
        <w:tc>
          <w:tcPr>
            <w:tcW w:w="1843" w:type="dxa"/>
            <w:vAlign w:val="center"/>
          </w:tcPr>
          <w:p w14:paraId="6C643CBD" w14:textId="77777777" w:rsidR="00B61361" w:rsidRPr="009C5D24" w:rsidRDefault="00B61361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</w:tcPr>
          <w:p w14:paraId="5C7B077C" w14:textId="77777777" w:rsidR="00B61361" w:rsidRPr="009C5D24" w:rsidRDefault="00B61361" w:rsidP="00824EF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</w:tbl>
    <w:p w14:paraId="5036A2CC" w14:textId="77777777" w:rsidR="009C5D24" w:rsidRDefault="009C5D24" w:rsidP="00747B79">
      <w:pPr>
        <w:rPr>
          <w:rFonts w:asciiTheme="minorHAnsi" w:hAnsiTheme="minorHAnsi" w:cstheme="minorHAnsi"/>
          <w:sz w:val="22"/>
          <w:szCs w:val="22"/>
        </w:rPr>
      </w:pPr>
    </w:p>
    <w:p w14:paraId="3FA81C03" w14:textId="77777777" w:rsidR="00D04922" w:rsidRDefault="00D04922" w:rsidP="00747B79">
      <w:pPr>
        <w:rPr>
          <w:rFonts w:asciiTheme="minorHAnsi" w:hAnsiTheme="minorHAnsi" w:cstheme="minorHAnsi"/>
          <w:sz w:val="22"/>
          <w:szCs w:val="22"/>
        </w:rPr>
      </w:pPr>
    </w:p>
    <w:p w14:paraId="650EB3E5" w14:textId="77777777" w:rsidR="00D04922" w:rsidRDefault="00D04922" w:rsidP="00747B79">
      <w:pPr>
        <w:rPr>
          <w:rFonts w:asciiTheme="minorHAnsi" w:hAnsiTheme="minorHAnsi" w:cstheme="minorHAnsi"/>
          <w:sz w:val="22"/>
          <w:szCs w:val="22"/>
        </w:rPr>
      </w:pPr>
    </w:p>
    <w:p w14:paraId="3950F049" w14:textId="77777777" w:rsidR="00747B79" w:rsidRPr="0086518D" w:rsidRDefault="00747B79" w:rsidP="00747B79">
      <w:pPr>
        <w:rPr>
          <w:rFonts w:asciiTheme="minorHAnsi" w:hAnsiTheme="minorHAnsi" w:cstheme="minorHAnsi"/>
          <w:sz w:val="22"/>
          <w:szCs w:val="22"/>
        </w:rPr>
      </w:pPr>
      <w:r w:rsidRPr="0086518D">
        <w:rPr>
          <w:rFonts w:asciiTheme="minorHAnsi" w:hAnsiTheme="minorHAnsi" w:cstheme="minorHAnsi"/>
          <w:sz w:val="22"/>
          <w:szCs w:val="22"/>
        </w:rPr>
        <w:t>Uwagi:</w:t>
      </w:r>
    </w:p>
    <w:p w14:paraId="711F0106" w14:textId="77777777" w:rsidR="00747B79" w:rsidRPr="0086518D" w:rsidRDefault="00747B79" w:rsidP="00747B79">
      <w:pPr>
        <w:rPr>
          <w:rFonts w:asciiTheme="minorHAnsi" w:hAnsiTheme="minorHAnsi" w:cstheme="minorHAnsi"/>
          <w:sz w:val="22"/>
          <w:szCs w:val="22"/>
        </w:rPr>
      </w:pPr>
      <w:r w:rsidRPr="0086518D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..</w:t>
      </w:r>
    </w:p>
    <w:p w14:paraId="4D774195" w14:textId="77777777" w:rsidR="00747B79" w:rsidRPr="0086518D" w:rsidRDefault="00747B79" w:rsidP="00747B79">
      <w:pPr>
        <w:rPr>
          <w:rFonts w:asciiTheme="minorHAnsi" w:hAnsiTheme="minorHAnsi" w:cstheme="minorHAnsi"/>
          <w:sz w:val="22"/>
          <w:szCs w:val="22"/>
        </w:rPr>
      </w:pPr>
      <w:r w:rsidRPr="0086518D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..</w:t>
      </w:r>
    </w:p>
    <w:p w14:paraId="731BDB73" w14:textId="77777777" w:rsidR="00747B79" w:rsidRPr="0086518D" w:rsidRDefault="00747B79" w:rsidP="00747B79">
      <w:pPr>
        <w:rPr>
          <w:rFonts w:asciiTheme="minorHAnsi" w:hAnsiTheme="minorHAnsi" w:cstheme="minorHAnsi"/>
          <w:sz w:val="22"/>
          <w:szCs w:val="22"/>
        </w:rPr>
      </w:pPr>
      <w:r w:rsidRPr="0086518D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..</w:t>
      </w:r>
    </w:p>
    <w:p w14:paraId="0EBEC151" w14:textId="77777777" w:rsidR="00747B79" w:rsidRPr="0086518D" w:rsidRDefault="00747B79" w:rsidP="00747B79">
      <w:pPr>
        <w:rPr>
          <w:rFonts w:asciiTheme="minorHAnsi" w:hAnsiTheme="minorHAnsi" w:cstheme="minorHAnsi"/>
          <w:sz w:val="22"/>
          <w:szCs w:val="22"/>
        </w:rPr>
      </w:pPr>
    </w:p>
    <w:p w14:paraId="470B01B0" w14:textId="77777777" w:rsidR="00747B79" w:rsidRPr="0086518D" w:rsidRDefault="00747B79" w:rsidP="00747B79">
      <w:pPr>
        <w:rPr>
          <w:rFonts w:asciiTheme="minorHAnsi" w:hAnsiTheme="minorHAnsi" w:cstheme="minorHAnsi"/>
          <w:sz w:val="22"/>
          <w:szCs w:val="22"/>
        </w:rPr>
      </w:pPr>
    </w:p>
    <w:p w14:paraId="0C4C9ECC" w14:textId="77777777" w:rsidR="00747B79" w:rsidRPr="0086518D" w:rsidRDefault="00747B79" w:rsidP="00747B79">
      <w:pPr>
        <w:rPr>
          <w:rFonts w:asciiTheme="minorHAnsi" w:hAnsiTheme="minorHAnsi" w:cstheme="minorHAnsi"/>
          <w:sz w:val="22"/>
          <w:szCs w:val="22"/>
        </w:rPr>
      </w:pPr>
      <w:r w:rsidRPr="0086518D">
        <w:rPr>
          <w:rFonts w:asciiTheme="minorHAnsi" w:hAnsiTheme="minorHAnsi" w:cstheme="minorHAnsi"/>
          <w:sz w:val="22"/>
          <w:szCs w:val="22"/>
        </w:rPr>
        <w:t>Data:</w:t>
      </w:r>
      <w:r w:rsidRPr="0086518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86518D">
        <w:rPr>
          <w:rFonts w:asciiTheme="minorHAnsi" w:hAnsiTheme="minorHAnsi" w:cstheme="minorHAnsi"/>
          <w:sz w:val="22"/>
          <w:szCs w:val="22"/>
        </w:rPr>
        <w:t>………………………………</w:t>
      </w:r>
      <w:r w:rsidRPr="0086518D">
        <w:rPr>
          <w:rFonts w:asciiTheme="minorHAnsi" w:hAnsiTheme="minorHAnsi" w:cstheme="minorHAnsi"/>
          <w:b/>
          <w:sz w:val="22"/>
          <w:szCs w:val="22"/>
        </w:rPr>
        <w:tab/>
      </w:r>
      <w:r w:rsidRPr="0086518D">
        <w:rPr>
          <w:rFonts w:asciiTheme="minorHAnsi" w:hAnsiTheme="minorHAnsi" w:cstheme="minorHAnsi"/>
          <w:b/>
          <w:sz w:val="22"/>
          <w:szCs w:val="22"/>
        </w:rPr>
        <w:tab/>
      </w:r>
      <w:r w:rsidRPr="0086518D">
        <w:rPr>
          <w:rFonts w:asciiTheme="minorHAnsi" w:hAnsiTheme="minorHAnsi" w:cstheme="minorHAnsi"/>
          <w:b/>
          <w:sz w:val="22"/>
          <w:szCs w:val="22"/>
        </w:rPr>
        <w:tab/>
      </w:r>
      <w:r w:rsidRPr="0086518D">
        <w:rPr>
          <w:rFonts w:asciiTheme="minorHAnsi" w:hAnsiTheme="minorHAnsi" w:cstheme="minorHAnsi"/>
          <w:b/>
          <w:sz w:val="22"/>
          <w:szCs w:val="22"/>
        </w:rPr>
        <w:tab/>
      </w:r>
      <w:r w:rsidRPr="0086518D">
        <w:rPr>
          <w:rFonts w:asciiTheme="minorHAnsi" w:hAnsiTheme="minorHAnsi" w:cstheme="minorHAnsi"/>
          <w:b/>
          <w:sz w:val="22"/>
          <w:szCs w:val="22"/>
        </w:rPr>
        <w:tab/>
      </w:r>
      <w:r w:rsidRPr="0086518D">
        <w:rPr>
          <w:rFonts w:asciiTheme="minorHAnsi" w:hAnsiTheme="minorHAnsi" w:cstheme="minorHAnsi"/>
          <w:b/>
          <w:sz w:val="22"/>
          <w:szCs w:val="22"/>
        </w:rPr>
        <w:tab/>
      </w:r>
      <w:r w:rsidRPr="0086518D">
        <w:rPr>
          <w:rFonts w:asciiTheme="minorHAnsi" w:hAnsiTheme="minorHAnsi" w:cstheme="minorHAnsi"/>
          <w:sz w:val="22"/>
          <w:szCs w:val="22"/>
        </w:rPr>
        <w:t>Podpis Kierownika Projektu</w:t>
      </w:r>
    </w:p>
    <w:p w14:paraId="7274B420" w14:textId="77777777" w:rsidR="00747B79" w:rsidRPr="0086518D" w:rsidRDefault="00747B79" w:rsidP="00747B79">
      <w:pPr>
        <w:ind w:left="6372"/>
        <w:rPr>
          <w:rFonts w:asciiTheme="minorHAnsi" w:hAnsiTheme="minorHAnsi" w:cstheme="minorHAnsi"/>
          <w:sz w:val="22"/>
          <w:szCs w:val="22"/>
        </w:rPr>
      </w:pPr>
    </w:p>
    <w:p w14:paraId="1D1ACCE7" w14:textId="77777777" w:rsidR="0088528B" w:rsidRDefault="0088528B" w:rsidP="00D04922">
      <w:pPr>
        <w:ind w:left="6372"/>
        <w:rPr>
          <w:rFonts w:asciiTheme="minorHAnsi" w:hAnsiTheme="minorHAnsi" w:cstheme="minorHAnsi"/>
          <w:sz w:val="22"/>
          <w:szCs w:val="22"/>
        </w:rPr>
      </w:pPr>
    </w:p>
    <w:p w14:paraId="64622B2E" w14:textId="3E8C07FA" w:rsidR="00747B79" w:rsidRDefault="00747B79" w:rsidP="00D04922">
      <w:pPr>
        <w:ind w:left="6372"/>
        <w:rPr>
          <w:rFonts w:asciiTheme="minorHAnsi" w:hAnsiTheme="minorHAnsi" w:cstheme="minorHAnsi"/>
          <w:sz w:val="22"/>
          <w:szCs w:val="22"/>
        </w:rPr>
      </w:pPr>
      <w:r w:rsidRPr="0086518D">
        <w:rPr>
          <w:rFonts w:asciiTheme="minorHAnsi" w:hAnsiTheme="minorHAnsi" w:cstheme="minorHAnsi"/>
          <w:sz w:val="22"/>
          <w:szCs w:val="22"/>
        </w:rPr>
        <w:t>……………………………………….</w:t>
      </w:r>
    </w:p>
    <w:p w14:paraId="2490E430" w14:textId="1C97DF13" w:rsidR="0088528B" w:rsidRDefault="0088528B" w:rsidP="0088528B">
      <w:pPr>
        <w:rPr>
          <w:rFonts w:asciiTheme="minorHAnsi" w:hAnsiTheme="minorHAnsi" w:cstheme="minorHAnsi"/>
          <w:sz w:val="22"/>
          <w:szCs w:val="22"/>
        </w:rPr>
      </w:pPr>
    </w:p>
    <w:p w14:paraId="09559407" w14:textId="331C85E5" w:rsidR="0088528B" w:rsidRDefault="0088528B" w:rsidP="0088528B">
      <w:pPr>
        <w:rPr>
          <w:rFonts w:asciiTheme="minorHAnsi" w:hAnsiTheme="minorHAnsi" w:cstheme="minorHAnsi"/>
          <w:sz w:val="22"/>
          <w:szCs w:val="22"/>
        </w:rPr>
      </w:pPr>
    </w:p>
    <w:p w14:paraId="4B9FA8BB" w14:textId="77777777" w:rsidR="0088528B" w:rsidRDefault="0088528B" w:rsidP="0088528B">
      <w:pPr>
        <w:rPr>
          <w:rFonts w:asciiTheme="minorHAnsi" w:hAnsiTheme="minorHAnsi" w:cstheme="minorHAnsi"/>
          <w:sz w:val="22"/>
          <w:szCs w:val="22"/>
        </w:rPr>
      </w:pPr>
    </w:p>
    <w:p w14:paraId="1F6400EB" w14:textId="77777777" w:rsidR="0088528B" w:rsidRDefault="0088528B" w:rsidP="0088528B">
      <w:pPr>
        <w:rPr>
          <w:rFonts w:asciiTheme="minorHAnsi" w:hAnsiTheme="minorHAnsi" w:cstheme="minorHAnsi"/>
          <w:sz w:val="22"/>
          <w:szCs w:val="22"/>
        </w:rPr>
      </w:pPr>
    </w:p>
    <w:p w14:paraId="12E38C5A" w14:textId="77777777" w:rsidR="0088528B" w:rsidRDefault="0088528B" w:rsidP="0088528B">
      <w:pPr>
        <w:rPr>
          <w:rFonts w:asciiTheme="minorHAnsi" w:hAnsiTheme="minorHAnsi" w:cstheme="minorHAnsi"/>
          <w:sz w:val="22"/>
          <w:szCs w:val="22"/>
        </w:rPr>
      </w:pPr>
    </w:p>
    <w:p w14:paraId="624B3D10" w14:textId="5A83F1E4" w:rsidR="0088528B" w:rsidRPr="0086518D" w:rsidRDefault="0088528B" w:rsidP="0088528B">
      <w:pPr>
        <w:rPr>
          <w:rFonts w:asciiTheme="minorHAnsi" w:hAnsiTheme="minorHAnsi" w:cstheme="minorHAnsi"/>
          <w:sz w:val="22"/>
          <w:szCs w:val="22"/>
        </w:rPr>
      </w:pPr>
      <w:r w:rsidRPr="0086518D">
        <w:rPr>
          <w:rFonts w:asciiTheme="minorHAnsi" w:hAnsiTheme="minorHAnsi" w:cstheme="minorHAnsi"/>
          <w:sz w:val="22"/>
          <w:szCs w:val="22"/>
        </w:rPr>
        <w:t>Data:</w:t>
      </w:r>
      <w:r w:rsidRPr="0086518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86518D">
        <w:rPr>
          <w:rFonts w:asciiTheme="minorHAnsi" w:hAnsiTheme="minorHAnsi" w:cstheme="minorHAnsi"/>
          <w:sz w:val="22"/>
          <w:szCs w:val="22"/>
        </w:rPr>
        <w:t>………………………………</w:t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 w:rsidRPr="0086518D">
        <w:rPr>
          <w:rFonts w:asciiTheme="minorHAnsi" w:hAnsiTheme="minorHAnsi" w:cstheme="minorHAnsi"/>
          <w:sz w:val="22"/>
          <w:szCs w:val="22"/>
        </w:rPr>
        <w:t xml:space="preserve">Podpis </w:t>
      </w:r>
      <w:r>
        <w:rPr>
          <w:rFonts w:asciiTheme="minorHAnsi" w:hAnsiTheme="minorHAnsi" w:cstheme="minorHAnsi"/>
          <w:sz w:val="22"/>
          <w:szCs w:val="22"/>
        </w:rPr>
        <w:t>Przewodniczącego Rady ds. Komercjalizacji</w:t>
      </w:r>
    </w:p>
    <w:p w14:paraId="7B728CC3" w14:textId="77777777" w:rsidR="0088528B" w:rsidRPr="0086518D" w:rsidRDefault="0088528B" w:rsidP="0088528B">
      <w:pPr>
        <w:ind w:left="6372"/>
        <w:rPr>
          <w:rFonts w:asciiTheme="minorHAnsi" w:hAnsiTheme="minorHAnsi" w:cstheme="minorHAnsi"/>
          <w:sz w:val="22"/>
          <w:szCs w:val="22"/>
        </w:rPr>
      </w:pPr>
    </w:p>
    <w:p w14:paraId="57FE4D1A" w14:textId="77777777" w:rsidR="0088528B" w:rsidRDefault="0088528B" w:rsidP="0088528B">
      <w:pPr>
        <w:ind w:left="6372"/>
        <w:rPr>
          <w:rFonts w:asciiTheme="minorHAnsi" w:hAnsiTheme="minorHAnsi" w:cstheme="minorHAnsi"/>
          <w:sz w:val="22"/>
          <w:szCs w:val="22"/>
        </w:rPr>
      </w:pPr>
    </w:p>
    <w:p w14:paraId="7DB85BA2" w14:textId="4905F937" w:rsidR="00747B79" w:rsidRPr="00D04922" w:rsidRDefault="00064669" w:rsidP="00064669">
      <w:pPr>
        <w:ind w:left="6372"/>
        <w:rPr>
          <w:rFonts w:cstheme="minorHAnsi"/>
        </w:rPr>
      </w:pPr>
      <w:r>
        <w:rPr>
          <w:rFonts w:asciiTheme="minorHAnsi" w:hAnsiTheme="minorHAnsi" w:cstheme="minorHAnsi"/>
          <w:sz w:val="22"/>
          <w:szCs w:val="22"/>
        </w:rPr>
        <w:t>………………………………………</w:t>
      </w:r>
    </w:p>
    <w:sectPr w:rsidR="00747B79" w:rsidRPr="00D04922" w:rsidSect="003752CD">
      <w:headerReference w:type="default" r:id="rId8"/>
      <w:footerReference w:type="default" r:id="rId9"/>
      <w:pgSz w:w="11906" w:h="16838"/>
      <w:pgMar w:top="993" w:right="991" w:bottom="1417" w:left="993" w:header="426" w:footer="19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FB774D" w14:textId="77777777" w:rsidR="004D50E5" w:rsidRDefault="004D50E5" w:rsidP="00D53672">
      <w:r>
        <w:separator/>
      </w:r>
    </w:p>
  </w:endnote>
  <w:endnote w:type="continuationSeparator" w:id="0">
    <w:p w14:paraId="064E7093" w14:textId="77777777" w:rsidR="004D50E5" w:rsidRDefault="004D50E5" w:rsidP="00D536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B16707" w14:textId="3E01BECE" w:rsidR="001C1E98" w:rsidRDefault="001C1E98" w:rsidP="001C1E98">
    <w:pPr>
      <w:pStyle w:val="Stopka"/>
      <w:tabs>
        <w:tab w:val="left" w:pos="7137"/>
      </w:tabs>
    </w:pPr>
  </w:p>
  <w:p w14:paraId="0BCA3A9B" w14:textId="3C140EE0" w:rsidR="001C1E98" w:rsidRPr="001C1E98" w:rsidRDefault="001C1E98" w:rsidP="004C4ECA">
    <w:pPr>
      <w:pStyle w:val="Stopka"/>
      <w:tabs>
        <w:tab w:val="left" w:pos="7137"/>
      </w:tabs>
      <w:jc w:val="both"/>
      <w:rPr>
        <w:sz w:val="16"/>
      </w:rPr>
    </w:pPr>
    <w:r w:rsidRPr="001C1E98">
      <w:rPr>
        <w:sz w:val="16"/>
      </w:rPr>
      <w:t>Projekt „Inkubator Innowacyjności</w:t>
    </w:r>
    <w:r w:rsidR="001D28B2">
      <w:rPr>
        <w:sz w:val="16"/>
      </w:rPr>
      <w:t xml:space="preserve"> </w:t>
    </w:r>
    <w:r w:rsidR="00A22880">
      <w:rPr>
        <w:sz w:val="16"/>
      </w:rPr>
      <w:t>4</w:t>
    </w:r>
    <w:r w:rsidR="001D28B2">
      <w:rPr>
        <w:sz w:val="16"/>
      </w:rPr>
      <w:t>.0</w:t>
    </w:r>
    <w:r w:rsidRPr="001C1E98">
      <w:rPr>
        <w:sz w:val="16"/>
      </w:rPr>
      <w:t xml:space="preserve">” </w:t>
    </w:r>
    <w:r w:rsidR="004C4ECA">
      <w:rPr>
        <w:sz w:val="16"/>
      </w:rPr>
      <w:t>jest finansowany</w:t>
    </w:r>
    <w:r w:rsidR="004C4ECA" w:rsidRPr="004C4ECA">
      <w:rPr>
        <w:sz w:val="16"/>
      </w:rPr>
      <w:t xml:space="preserve"> ze środków przeznaczonych na naukę w ramach projektu</w:t>
    </w:r>
    <w:r w:rsidR="004C4ECA">
      <w:rPr>
        <w:sz w:val="16"/>
      </w:rPr>
      <w:t xml:space="preserve"> </w:t>
    </w:r>
    <w:r w:rsidR="004C4ECA" w:rsidRPr="004C4ECA">
      <w:rPr>
        <w:sz w:val="16"/>
      </w:rPr>
      <w:t>pozakonkursowego „Wsparcie zarządzania badaniami naukowymi i  komercjalizacja wyników prac B+R w  jednostkach</w:t>
    </w:r>
    <w:r w:rsidR="004C4ECA">
      <w:rPr>
        <w:sz w:val="16"/>
      </w:rPr>
      <w:t xml:space="preserve"> </w:t>
    </w:r>
    <w:r w:rsidR="004C4ECA" w:rsidRPr="004C4ECA">
      <w:rPr>
        <w:sz w:val="16"/>
      </w:rPr>
      <w:t>naukowych i  przedsiębiorstwach”, realizowanego w  ramach Programu Operacyjnego Inteligentny Rozwój 2014–2020</w:t>
    </w:r>
    <w:r w:rsidR="004C4ECA">
      <w:rPr>
        <w:sz w:val="16"/>
      </w:rPr>
      <w:t xml:space="preserve"> </w:t>
    </w:r>
    <w:r w:rsidR="004C4ECA" w:rsidRPr="004C4ECA">
      <w:rPr>
        <w:sz w:val="16"/>
      </w:rPr>
      <w:t>(Działanie 4.4).</w:t>
    </w:r>
    <w:r w:rsidR="00D53672" w:rsidRPr="001C1E98">
      <w:rPr>
        <w:sz w:val="16"/>
      </w:rPr>
      <w:t xml:space="preserve">  </w:t>
    </w:r>
  </w:p>
  <w:p w14:paraId="68371596" w14:textId="688B7BBE" w:rsidR="001C1E98" w:rsidRDefault="003752CD" w:rsidP="001C1E98">
    <w:pPr>
      <w:pStyle w:val="Stopka"/>
      <w:tabs>
        <w:tab w:val="left" w:pos="7137"/>
      </w:tabs>
      <w:rPr>
        <w:sz w:val="18"/>
      </w:rPr>
    </w:pPr>
    <w:r w:rsidRPr="00CF1CCE">
      <w:rPr>
        <w:noProof/>
        <w:lang w:eastAsia="pl-PL"/>
      </w:rPr>
      <w:drawing>
        <wp:inline distT="0" distB="0" distL="0" distR="0" wp14:anchorId="4A171618" wp14:editId="72B76A09">
          <wp:extent cx="5762625" cy="695325"/>
          <wp:effectExtent l="0" t="0" r="9525" b="9525"/>
          <wp:docPr id="7" name="Obraz 7" descr="D:\Google Drive\CIiTT\INKUBATOR 2.0\belka - logotypy 2019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 descr="D:\Google Drive\CIiTT\INKUBATOR 2.0\belka - logotypy 2019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4440E0F" w14:textId="36DFA8AD" w:rsidR="00D53672" w:rsidRPr="001C1E98" w:rsidRDefault="00D53672" w:rsidP="001C1E98">
    <w:pPr>
      <w:pStyle w:val="Stopka"/>
      <w:tabs>
        <w:tab w:val="left" w:pos="7137"/>
      </w:tabs>
      <w:rPr>
        <w:sz w:val="18"/>
      </w:rPr>
    </w:pPr>
    <w:r w:rsidRPr="001C1E98">
      <w:rPr>
        <w:sz w:val="18"/>
      </w:rPr>
      <w:tab/>
    </w:r>
    <w:r w:rsidRPr="001C1E98">
      <w:rPr>
        <w:sz w:val="18"/>
      </w:rPr>
      <w:tab/>
      <w:t xml:space="preserve">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D3D0D3" w14:textId="77777777" w:rsidR="004D50E5" w:rsidRDefault="004D50E5" w:rsidP="00D53672">
      <w:r>
        <w:separator/>
      </w:r>
    </w:p>
  </w:footnote>
  <w:footnote w:type="continuationSeparator" w:id="0">
    <w:p w14:paraId="68E9F073" w14:textId="77777777" w:rsidR="004D50E5" w:rsidRDefault="004D50E5" w:rsidP="00D536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0F0762" w14:textId="2CD131DE" w:rsidR="006C3FF1" w:rsidRPr="0090604F" w:rsidRDefault="008B26EB" w:rsidP="008B26EB">
    <w:pPr>
      <w:pStyle w:val="Nagwek"/>
      <w:jc w:val="right"/>
    </w:pPr>
    <w:r>
      <w:t xml:space="preserve">Załącznik nr 1 do Regulaminu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A376F"/>
    <w:multiLevelType w:val="hybridMultilevel"/>
    <w:tmpl w:val="5B8C71D8"/>
    <w:lvl w:ilvl="0" w:tplc="F3F23FF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751973"/>
    <w:multiLevelType w:val="hybridMultilevel"/>
    <w:tmpl w:val="31BA166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0A6D2D"/>
    <w:multiLevelType w:val="hybridMultilevel"/>
    <w:tmpl w:val="323800D8"/>
    <w:lvl w:ilvl="0" w:tplc="B9C8B898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596B05"/>
    <w:multiLevelType w:val="hybridMultilevel"/>
    <w:tmpl w:val="CCE892B0"/>
    <w:lvl w:ilvl="0" w:tplc="7A9E856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195725"/>
    <w:multiLevelType w:val="hybridMultilevel"/>
    <w:tmpl w:val="B674179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912935"/>
    <w:multiLevelType w:val="hybridMultilevel"/>
    <w:tmpl w:val="E2B6F69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D60EF0"/>
    <w:multiLevelType w:val="hybridMultilevel"/>
    <w:tmpl w:val="7C3C83C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742668"/>
    <w:multiLevelType w:val="hybridMultilevel"/>
    <w:tmpl w:val="515A69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880D43"/>
    <w:multiLevelType w:val="hybridMultilevel"/>
    <w:tmpl w:val="EAC40E64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F5101B6"/>
    <w:multiLevelType w:val="hybridMultilevel"/>
    <w:tmpl w:val="B92C72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510730"/>
    <w:multiLevelType w:val="hybridMultilevel"/>
    <w:tmpl w:val="39F247F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4C3385"/>
    <w:multiLevelType w:val="hybridMultilevel"/>
    <w:tmpl w:val="529ED1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64CE0"/>
    <w:multiLevelType w:val="hybridMultilevel"/>
    <w:tmpl w:val="BF329196"/>
    <w:lvl w:ilvl="0" w:tplc="0415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AF7C70"/>
    <w:multiLevelType w:val="hybridMultilevel"/>
    <w:tmpl w:val="CADE54D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C390EA5"/>
    <w:multiLevelType w:val="hybridMultilevel"/>
    <w:tmpl w:val="BB74E3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C2269C"/>
    <w:multiLevelType w:val="hybridMultilevel"/>
    <w:tmpl w:val="CADE54D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C103E7"/>
    <w:multiLevelType w:val="hybridMultilevel"/>
    <w:tmpl w:val="31BA16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57358F"/>
    <w:multiLevelType w:val="hybridMultilevel"/>
    <w:tmpl w:val="F05E0AAA"/>
    <w:lvl w:ilvl="0" w:tplc="0415000F">
      <w:start w:val="1"/>
      <w:numFmt w:val="decimal"/>
      <w:lvlText w:val="%1."/>
      <w:lvlJc w:val="left"/>
      <w:pPr>
        <w:ind w:left="72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6EC0295"/>
    <w:multiLevelType w:val="hybridMultilevel"/>
    <w:tmpl w:val="F962A7E6"/>
    <w:lvl w:ilvl="0" w:tplc="D50603F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  <w:b w:val="0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C128AE"/>
    <w:multiLevelType w:val="hybridMultilevel"/>
    <w:tmpl w:val="BB74E3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A23958"/>
    <w:multiLevelType w:val="hybridMultilevel"/>
    <w:tmpl w:val="CCE892B0"/>
    <w:lvl w:ilvl="0" w:tplc="7A9E856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B3549E"/>
    <w:multiLevelType w:val="hybridMultilevel"/>
    <w:tmpl w:val="65F85296"/>
    <w:lvl w:ilvl="0" w:tplc="2F88FEC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F759A1"/>
    <w:multiLevelType w:val="hybridMultilevel"/>
    <w:tmpl w:val="6EE489BA"/>
    <w:lvl w:ilvl="0" w:tplc="0415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5C3B21"/>
    <w:multiLevelType w:val="hybridMultilevel"/>
    <w:tmpl w:val="4C4C7DEA"/>
    <w:lvl w:ilvl="0" w:tplc="F97E04C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7F1954"/>
    <w:multiLevelType w:val="hybridMultilevel"/>
    <w:tmpl w:val="B88EA8B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201B6A"/>
    <w:multiLevelType w:val="hybridMultilevel"/>
    <w:tmpl w:val="D820CE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43E34"/>
    <w:multiLevelType w:val="hybridMultilevel"/>
    <w:tmpl w:val="6C2C4F52"/>
    <w:lvl w:ilvl="0" w:tplc="5E289C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DC0EC1"/>
    <w:multiLevelType w:val="hybridMultilevel"/>
    <w:tmpl w:val="D7A224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356681"/>
    <w:multiLevelType w:val="hybridMultilevel"/>
    <w:tmpl w:val="7FA6ABC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DA56CF0"/>
    <w:multiLevelType w:val="hybridMultilevel"/>
    <w:tmpl w:val="E480AA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25"/>
  </w:num>
  <w:num w:numId="4">
    <w:abstractNumId w:val="5"/>
  </w:num>
  <w:num w:numId="5">
    <w:abstractNumId w:val="8"/>
  </w:num>
  <w:num w:numId="6">
    <w:abstractNumId w:val="24"/>
  </w:num>
  <w:num w:numId="7">
    <w:abstractNumId w:val="18"/>
  </w:num>
  <w:num w:numId="8">
    <w:abstractNumId w:val="0"/>
  </w:num>
  <w:num w:numId="9">
    <w:abstractNumId w:val="26"/>
  </w:num>
  <w:num w:numId="10">
    <w:abstractNumId w:val="3"/>
  </w:num>
  <w:num w:numId="11">
    <w:abstractNumId w:val="4"/>
  </w:num>
  <w:num w:numId="12">
    <w:abstractNumId w:val="23"/>
  </w:num>
  <w:num w:numId="13">
    <w:abstractNumId w:val="29"/>
  </w:num>
  <w:num w:numId="14">
    <w:abstractNumId w:val="20"/>
  </w:num>
  <w:num w:numId="15">
    <w:abstractNumId w:val="7"/>
  </w:num>
  <w:num w:numId="16">
    <w:abstractNumId w:val="19"/>
  </w:num>
  <w:num w:numId="17">
    <w:abstractNumId w:val="14"/>
  </w:num>
  <w:num w:numId="18">
    <w:abstractNumId w:val="28"/>
  </w:num>
  <w:num w:numId="19">
    <w:abstractNumId w:val="11"/>
  </w:num>
  <w:num w:numId="20">
    <w:abstractNumId w:val="10"/>
  </w:num>
  <w:num w:numId="21">
    <w:abstractNumId w:val="27"/>
  </w:num>
  <w:num w:numId="22">
    <w:abstractNumId w:val="15"/>
  </w:num>
  <w:num w:numId="23">
    <w:abstractNumId w:val="21"/>
  </w:num>
  <w:num w:numId="24">
    <w:abstractNumId w:val="2"/>
  </w:num>
  <w:num w:numId="25">
    <w:abstractNumId w:val="12"/>
  </w:num>
  <w:num w:numId="26">
    <w:abstractNumId w:val="13"/>
  </w:num>
  <w:num w:numId="27">
    <w:abstractNumId w:val="16"/>
  </w:num>
  <w:num w:numId="28">
    <w:abstractNumId w:val="1"/>
  </w:num>
  <w:num w:numId="29">
    <w:abstractNumId w:val="22"/>
  </w:num>
  <w:num w:numId="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TA1NDYHMo0NzJR0lIJTi4sz8/NACoxqATO+x+8sAAAA"/>
  </w:docVars>
  <w:rsids>
    <w:rsidRoot w:val="00D53672"/>
    <w:rsid w:val="00004D7E"/>
    <w:rsid w:val="00011BBC"/>
    <w:rsid w:val="00032BA8"/>
    <w:rsid w:val="00042A3F"/>
    <w:rsid w:val="00064669"/>
    <w:rsid w:val="000658A3"/>
    <w:rsid w:val="00066AB3"/>
    <w:rsid w:val="00082ECD"/>
    <w:rsid w:val="0008709F"/>
    <w:rsid w:val="0009143E"/>
    <w:rsid w:val="00093822"/>
    <w:rsid w:val="000A1621"/>
    <w:rsid w:val="000A5DF9"/>
    <w:rsid w:val="000C0CD6"/>
    <w:rsid w:val="000D7141"/>
    <w:rsid w:val="000E69F9"/>
    <w:rsid w:val="000F59C9"/>
    <w:rsid w:val="00105450"/>
    <w:rsid w:val="00114139"/>
    <w:rsid w:val="00121F83"/>
    <w:rsid w:val="00142667"/>
    <w:rsid w:val="00142E38"/>
    <w:rsid w:val="00153862"/>
    <w:rsid w:val="00167C2C"/>
    <w:rsid w:val="00191FDD"/>
    <w:rsid w:val="001C1E98"/>
    <w:rsid w:val="001D28B2"/>
    <w:rsid w:val="001E4033"/>
    <w:rsid w:val="00204C6C"/>
    <w:rsid w:val="00211B3F"/>
    <w:rsid w:val="00223BD4"/>
    <w:rsid w:val="002337D9"/>
    <w:rsid w:val="002500DC"/>
    <w:rsid w:val="00262FF1"/>
    <w:rsid w:val="002646B2"/>
    <w:rsid w:val="00281AF9"/>
    <w:rsid w:val="0028457D"/>
    <w:rsid w:val="003407F9"/>
    <w:rsid w:val="003502FD"/>
    <w:rsid w:val="00355886"/>
    <w:rsid w:val="00361D75"/>
    <w:rsid w:val="003752CD"/>
    <w:rsid w:val="003941DA"/>
    <w:rsid w:val="003942EC"/>
    <w:rsid w:val="003A1848"/>
    <w:rsid w:val="003C0CAF"/>
    <w:rsid w:val="003C63D5"/>
    <w:rsid w:val="003D35F1"/>
    <w:rsid w:val="003F1286"/>
    <w:rsid w:val="00474229"/>
    <w:rsid w:val="004756D8"/>
    <w:rsid w:val="00485EFE"/>
    <w:rsid w:val="00486189"/>
    <w:rsid w:val="004A06C7"/>
    <w:rsid w:val="004A0D46"/>
    <w:rsid w:val="004A4F09"/>
    <w:rsid w:val="004C4ECA"/>
    <w:rsid w:val="004C6747"/>
    <w:rsid w:val="004D50E5"/>
    <w:rsid w:val="00510027"/>
    <w:rsid w:val="005121B6"/>
    <w:rsid w:val="00515836"/>
    <w:rsid w:val="005159F1"/>
    <w:rsid w:val="0054595A"/>
    <w:rsid w:val="006012C0"/>
    <w:rsid w:val="0060262E"/>
    <w:rsid w:val="00606125"/>
    <w:rsid w:val="006145BD"/>
    <w:rsid w:val="006320DE"/>
    <w:rsid w:val="006351A0"/>
    <w:rsid w:val="006501E0"/>
    <w:rsid w:val="006526DC"/>
    <w:rsid w:val="00664E1F"/>
    <w:rsid w:val="006950B8"/>
    <w:rsid w:val="006B3C02"/>
    <w:rsid w:val="006C3FF1"/>
    <w:rsid w:val="006D2053"/>
    <w:rsid w:val="006D2C0A"/>
    <w:rsid w:val="006E5294"/>
    <w:rsid w:val="006E5418"/>
    <w:rsid w:val="0072604F"/>
    <w:rsid w:val="00747B79"/>
    <w:rsid w:val="0076031A"/>
    <w:rsid w:val="00771E14"/>
    <w:rsid w:val="00775D26"/>
    <w:rsid w:val="00776884"/>
    <w:rsid w:val="007769C9"/>
    <w:rsid w:val="00782B17"/>
    <w:rsid w:val="00790097"/>
    <w:rsid w:val="00791C1F"/>
    <w:rsid w:val="007A1CBB"/>
    <w:rsid w:val="007A665D"/>
    <w:rsid w:val="007A6CA4"/>
    <w:rsid w:val="007C6AD0"/>
    <w:rsid w:val="007D45D4"/>
    <w:rsid w:val="007F0179"/>
    <w:rsid w:val="0081063A"/>
    <w:rsid w:val="00825525"/>
    <w:rsid w:val="00843911"/>
    <w:rsid w:val="0084437B"/>
    <w:rsid w:val="0086518D"/>
    <w:rsid w:val="00877126"/>
    <w:rsid w:val="0088528B"/>
    <w:rsid w:val="008A3E4B"/>
    <w:rsid w:val="008B26EB"/>
    <w:rsid w:val="008C2695"/>
    <w:rsid w:val="008C57B4"/>
    <w:rsid w:val="008D6E62"/>
    <w:rsid w:val="008F1EE3"/>
    <w:rsid w:val="008F2A3E"/>
    <w:rsid w:val="0090604F"/>
    <w:rsid w:val="00924971"/>
    <w:rsid w:val="009409D2"/>
    <w:rsid w:val="009734EE"/>
    <w:rsid w:val="009907B0"/>
    <w:rsid w:val="009928EB"/>
    <w:rsid w:val="00993E43"/>
    <w:rsid w:val="009C2155"/>
    <w:rsid w:val="009C5D24"/>
    <w:rsid w:val="009D05CC"/>
    <w:rsid w:val="009F65FD"/>
    <w:rsid w:val="00A076BE"/>
    <w:rsid w:val="00A1226A"/>
    <w:rsid w:val="00A122EE"/>
    <w:rsid w:val="00A15AA0"/>
    <w:rsid w:val="00A22880"/>
    <w:rsid w:val="00A2473E"/>
    <w:rsid w:val="00A27873"/>
    <w:rsid w:val="00A34860"/>
    <w:rsid w:val="00A401C4"/>
    <w:rsid w:val="00A43AE5"/>
    <w:rsid w:val="00A561E2"/>
    <w:rsid w:val="00A6667B"/>
    <w:rsid w:val="00A71C38"/>
    <w:rsid w:val="00A71E4B"/>
    <w:rsid w:val="00A770E8"/>
    <w:rsid w:val="00AB5664"/>
    <w:rsid w:val="00AE6867"/>
    <w:rsid w:val="00AF2069"/>
    <w:rsid w:val="00AF6ABB"/>
    <w:rsid w:val="00B4285C"/>
    <w:rsid w:val="00B44B34"/>
    <w:rsid w:val="00B47F53"/>
    <w:rsid w:val="00B61361"/>
    <w:rsid w:val="00B766BB"/>
    <w:rsid w:val="00B93710"/>
    <w:rsid w:val="00B93B29"/>
    <w:rsid w:val="00B946BD"/>
    <w:rsid w:val="00BA4336"/>
    <w:rsid w:val="00BA720E"/>
    <w:rsid w:val="00C34B65"/>
    <w:rsid w:val="00C42DDE"/>
    <w:rsid w:val="00C60338"/>
    <w:rsid w:val="00C91B1B"/>
    <w:rsid w:val="00CA7505"/>
    <w:rsid w:val="00CC6923"/>
    <w:rsid w:val="00CD518F"/>
    <w:rsid w:val="00CE3648"/>
    <w:rsid w:val="00D02DCC"/>
    <w:rsid w:val="00D02F18"/>
    <w:rsid w:val="00D04922"/>
    <w:rsid w:val="00D0639F"/>
    <w:rsid w:val="00D10E39"/>
    <w:rsid w:val="00D37C50"/>
    <w:rsid w:val="00D47412"/>
    <w:rsid w:val="00D52DD1"/>
    <w:rsid w:val="00D53672"/>
    <w:rsid w:val="00D729CC"/>
    <w:rsid w:val="00D73A7A"/>
    <w:rsid w:val="00D74D43"/>
    <w:rsid w:val="00D86EA8"/>
    <w:rsid w:val="00DB0026"/>
    <w:rsid w:val="00DD07C7"/>
    <w:rsid w:val="00DF17E5"/>
    <w:rsid w:val="00E00CD3"/>
    <w:rsid w:val="00E146BD"/>
    <w:rsid w:val="00E16D3E"/>
    <w:rsid w:val="00E665D4"/>
    <w:rsid w:val="00E6681C"/>
    <w:rsid w:val="00E92AE4"/>
    <w:rsid w:val="00E932DD"/>
    <w:rsid w:val="00EA261F"/>
    <w:rsid w:val="00F00556"/>
    <w:rsid w:val="00F14DDE"/>
    <w:rsid w:val="00F2404E"/>
    <w:rsid w:val="00F40C02"/>
    <w:rsid w:val="00F73D17"/>
    <w:rsid w:val="00F80CC8"/>
    <w:rsid w:val="00F921F7"/>
    <w:rsid w:val="00FA19A3"/>
    <w:rsid w:val="00FB1C5C"/>
    <w:rsid w:val="00FE0C7F"/>
    <w:rsid w:val="00FF1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EBCF15"/>
  <w15:docId w15:val="{6B95732C-B201-4B99-A2C7-F9B6BB674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F20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D53672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53672"/>
  </w:style>
  <w:style w:type="paragraph" w:styleId="Stopka">
    <w:name w:val="footer"/>
    <w:basedOn w:val="Normalny"/>
    <w:link w:val="StopkaZnak"/>
    <w:uiPriority w:val="99"/>
    <w:unhideWhenUsed/>
    <w:rsid w:val="00D53672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D53672"/>
  </w:style>
  <w:style w:type="paragraph" w:styleId="Tekstdymka">
    <w:name w:val="Balloon Text"/>
    <w:basedOn w:val="Normalny"/>
    <w:link w:val="TekstdymkaZnak"/>
    <w:uiPriority w:val="99"/>
    <w:semiHidden/>
    <w:unhideWhenUsed/>
    <w:rsid w:val="00D53672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53672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FB1C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FB1C5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Default">
    <w:name w:val="Default"/>
    <w:rsid w:val="00AF6AB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6950B8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F1EE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F1EE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F1EE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F1EE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F1EE3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table" w:customStyle="1" w:styleId="Tabela-Siatka1">
    <w:name w:val="Tabela - Siatka1"/>
    <w:basedOn w:val="Standardowy"/>
    <w:next w:val="Tabela-Siatka"/>
    <w:uiPriority w:val="59"/>
    <w:rsid w:val="00510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73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8945C83-21F5-419B-A182-DE201457C9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5</Pages>
  <Words>764</Words>
  <Characters>4586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eł Chrapowicki</dc:creator>
  <cp:lastModifiedBy>P.Chrapowicki</cp:lastModifiedBy>
  <cp:revision>4</cp:revision>
  <cp:lastPrinted>2015-04-16T06:36:00Z</cp:lastPrinted>
  <dcterms:created xsi:type="dcterms:W3CDTF">2022-11-25T12:08:00Z</dcterms:created>
  <dcterms:modified xsi:type="dcterms:W3CDTF">2023-09-19T11:31:00Z</dcterms:modified>
</cp:coreProperties>
</file>